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09ED" w14:textId="77777777" w:rsidR="001D6505" w:rsidRDefault="001D6505" w:rsidP="001D6505">
      <w:pPr>
        <w:pStyle w:val="Title"/>
      </w:pPr>
      <w:r>
        <w:t>Final project report</w:t>
      </w:r>
    </w:p>
    <w:p w14:paraId="086AB35A" w14:textId="77777777" w:rsidR="009E02DA" w:rsidRPr="009E02DA" w:rsidRDefault="009E02DA" w:rsidP="009E02DA"/>
    <w:p w14:paraId="006F26B1" w14:textId="77777777" w:rsidR="003575C7" w:rsidRDefault="003575C7" w:rsidP="003575C7"/>
    <w:p w14:paraId="432C011C" w14:textId="77777777" w:rsidR="00A13E76" w:rsidRDefault="00A13E76" w:rsidP="00620CA7">
      <w:commentRangeStart w:id="0"/>
      <w:r w:rsidRPr="00A13E76">
        <w:t>For the basic setup of the database, I tried to find the most famous combinations from the pass to the present. There are 14 combinations selected as basic stats. all players inside the 14 combinations are saved and shuffled in the database. According to the rules, players need to select 5 NBA players from the database and combine them into a team, then they get feedback from the scoring system.</w:t>
      </w:r>
      <w:commentRangeEnd w:id="0"/>
      <w:r w:rsidR="00B96381">
        <w:rPr>
          <w:rStyle w:val="CommentReference"/>
        </w:rPr>
        <w:commentReference w:id="0"/>
      </w:r>
    </w:p>
    <w:p w14:paraId="0A335A7B" w14:textId="77777777" w:rsidR="00A13E76" w:rsidRDefault="00A13E76" w:rsidP="00620CA7"/>
    <w:p w14:paraId="6F22CE50" w14:textId="77777777" w:rsidR="00A13E76" w:rsidRDefault="00A13E76" w:rsidP="00620CA7">
      <w:r>
        <w:t>Basic rule of the game</w:t>
      </w:r>
    </w:p>
    <w:p w14:paraId="2551C4A8" w14:textId="77777777" w:rsidR="00ED6E1F" w:rsidRPr="003575C7" w:rsidRDefault="00ED6E1F" w:rsidP="00811542">
      <w:pPr>
        <w:tabs>
          <w:tab w:val="left" w:pos="858"/>
        </w:tabs>
      </w:pPr>
    </w:p>
    <w:p w14:paraId="4CF22298" w14:textId="47872813" w:rsidR="001D6505" w:rsidRDefault="001D6505" w:rsidP="001D6505">
      <w:pPr>
        <w:pStyle w:val="Heading5"/>
      </w:pPr>
      <w:r>
        <w:rPr>
          <w:rFonts w:hint="eastAsia"/>
        </w:rPr>
        <w:t>B</w:t>
      </w:r>
      <w:r>
        <w:t>ody of analysis</w:t>
      </w:r>
      <w:r w:rsidR="003D7046">
        <w:tab/>
      </w:r>
      <w:ins w:id="1" w:author="Peixuan Song" w:date="2021-03-31T17:39:00Z">
        <w:r w:rsidR="00D50409">
          <w:t>`</w:t>
        </w:r>
      </w:ins>
      <w:r w:rsidR="003D7046">
        <w:t>1</w:t>
      </w:r>
    </w:p>
    <w:p w14:paraId="0025F897" w14:textId="325DFAD5" w:rsidR="00BF7B4A" w:rsidRDefault="00BF7B4A" w:rsidP="00BF7B4A">
      <w:r>
        <w:rPr>
          <w:rFonts w:hint="eastAsia"/>
        </w:rPr>
        <w:t>A</w:t>
      </w:r>
      <w:r>
        <w:t xml:space="preserve">s a basic team-play </w:t>
      </w:r>
      <w:del w:id="2" w:author="Peixuan Song" w:date="2021-03-31T15:59:00Z">
        <w:r w:rsidDel="00B96381">
          <w:delText>system ,</w:delText>
        </w:r>
      </w:del>
      <w:ins w:id="3" w:author="Peixuan Song" w:date="2021-03-31T15:59:00Z">
        <w:r w:rsidR="00B96381">
          <w:t>system,</w:t>
        </w:r>
      </w:ins>
      <w:r>
        <w:t xml:space="preserve"> each player will choose 5 famous basketball </w:t>
      </w:r>
      <w:del w:id="4" w:author="Peixuan Song" w:date="2021-03-31T15:59:00Z">
        <w:r w:rsidDel="00B96381">
          <w:delText>player</w:delText>
        </w:r>
      </w:del>
      <w:ins w:id="5" w:author="Peixuan Song" w:date="2021-03-31T15:59:00Z">
        <w:r w:rsidR="00B96381">
          <w:t>players</w:t>
        </w:r>
      </w:ins>
      <w:r>
        <w:t xml:space="preserve">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roofErr w:type="gramStart"/>
      <w:r>
        <w:t>.</w:t>
      </w:r>
      <w:ins w:id="6" w:author="Peixuan Song" w:date="2021-03-31T16:01:00Z">
        <w:r w:rsidR="00B96381">
          <w:t xml:space="preserve"> ?</w:t>
        </w:r>
      </w:ins>
      <w:proofErr w:type="gramEnd"/>
    </w:p>
    <w:p w14:paraId="4BBE6463" w14:textId="77777777" w:rsidR="003575C7" w:rsidRDefault="003575C7" w:rsidP="00BF7B4A"/>
    <w:p w14:paraId="621E1842" w14:textId="77777777" w:rsidR="00BF7B4A" w:rsidRDefault="00BF7B4A" w:rsidP="00BF7B4A">
      <w:pPr>
        <w:jc w:val="center"/>
      </w:pPr>
      <w:r>
        <w:rPr>
          <w:noProof/>
        </w:rPr>
        <w:drawing>
          <wp:inline distT="0" distB="0" distL="0" distR="0" wp14:anchorId="7A2F3317" wp14:editId="7FC7FF79">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11">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37959297" w14:textId="77777777" w:rsidR="00BF7B4A" w:rsidRDefault="00BF7B4A" w:rsidP="00BF7B4A">
      <w:pPr>
        <w:jc w:val="left"/>
      </w:pPr>
      <w:r>
        <w:tab/>
      </w:r>
      <w:r>
        <w:tab/>
      </w:r>
      <w:r>
        <w:tab/>
      </w:r>
      <w:r>
        <w:tab/>
      </w:r>
      <w:r>
        <w:tab/>
      </w:r>
      <w:r>
        <w:tab/>
        <w:t>This is one example which the team relation</w:t>
      </w:r>
    </w:p>
    <w:p w14:paraId="002572F1" w14:textId="77777777" w:rsidR="003575C7" w:rsidRDefault="003575C7" w:rsidP="00BF7B4A">
      <w:pPr>
        <w:jc w:val="left"/>
      </w:pPr>
    </w:p>
    <w:p w14:paraId="37B730FD" w14:textId="2F5E704C" w:rsidR="00BF7B4A" w:rsidRDefault="00BF7B4A" w:rsidP="00BF7B4A">
      <w:pPr>
        <w:jc w:val="left"/>
      </w:pPr>
      <w:r>
        <w:t xml:space="preserve">As the graph shown </w:t>
      </w:r>
      <w:del w:id="7" w:author="Peixuan Song" w:date="2021-03-31T16:00:00Z">
        <w:r w:rsidDel="00B96381">
          <w:delText>above ,</w:delText>
        </w:r>
      </w:del>
      <w:ins w:id="8" w:author="Peixuan Song" w:date="2021-03-31T16:00:00Z">
        <w:r w:rsidR="00B96381">
          <w:t>above,</w:t>
        </w:r>
      </w:ins>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09DF1E8D" w14:textId="77777777" w:rsidR="003575C7" w:rsidRDefault="003575C7">
      <w:pPr>
        <w:widowControl/>
        <w:jc w:val="left"/>
      </w:pPr>
    </w:p>
    <w:p w14:paraId="4FA3B168" w14:textId="77777777" w:rsidR="00BF7B4A" w:rsidRDefault="00BF7B4A" w:rsidP="003575C7">
      <w:pPr>
        <w:jc w:val="left"/>
      </w:pPr>
      <w:r>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5D9C6BC" w14:textId="77777777" w:rsidR="003575C7" w:rsidRDefault="003575C7" w:rsidP="00BF7B4A">
      <w:pPr>
        <w:jc w:val="left"/>
      </w:pPr>
    </w:p>
    <w:p w14:paraId="1EA9FFFA" w14:textId="77777777" w:rsidR="00BF7B4A" w:rsidRDefault="003575C7" w:rsidP="003575C7">
      <w:pPr>
        <w:jc w:val="center"/>
      </w:pPr>
      <w:r>
        <w:rPr>
          <w:rFonts w:hint="eastAsia"/>
          <w:noProof/>
        </w:rPr>
        <w:drawing>
          <wp:inline distT="0" distB="0" distL="0" distR="0" wp14:anchorId="36A0CA8E" wp14:editId="51877E54">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12">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7ACDDFF3" w14:textId="77777777" w:rsidR="00BF7B4A" w:rsidRDefault="003575C7" w:rsidP="003575C7">
      <w:pPr>
        <w:jc w:val="center"/>
      </w:pPr>
      <w:r>
        <w:t>-empty matrix table</w:t>
      </w:r>
    </w:p>
    <w:p w14:paraId="47156E14"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1C2CD866" w14:textId="77777777" w:rsidR="003575C7" w:rsidRDefault="003575C7" w:rsidP="003575C7">
      <w:pPr>
        <w:jc w:val="center"/>
      </w:pPr>
      <w:r>
        <w:rPr>
          <w:rFonts w:hint="eastAsia"/>
          <w:noProof/>
        </w:rPr>
        <w:lastRenderedPageBreak/>
        <w:drawing>
          <wp:inline distT="0" distB="0" distL="0" distR="0" wp14:anchorId="56064710" wp14:editId="49E115E4">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13">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7F768071" w14:textId="77777777" w:rsidR="003575C7" w:rsidRDefault="003575C7" w:rsidP="003575C7">
      <w:pPr>
        <w:jc w:val="center"/>
      </w:pPr>
      <w:r>
        <w:rPr>
          <w:rFonts w:hint="eastAsia"/>
          <w:noProof/>
        </w:rPr>
        <w:drawing>
          <wp:inline distT="0" distB="0" distL="0" distR="0" wp14:anchorId="5B11A6F1" wp14:editId="4F3E4098">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14">
                      <a:extLst>
                        <a:ext uri="{28A0092B-C50C-407E-A947-70E740481C1C}">
                          <a14:useLocalDpi xmlns:a14="http://schemas.microsoft.com/office/drawing/2010/main" val="0"/>
                        </a:ext>
                      </a:extLst>
                    </a:blip>
                    <a:stretch>
                      <a:fillRect/>
                    </a:stretch>
                  </pic:blipFill>
                  <pic:spPr>
                    <a:xfrm>
                      <a:off x="0" y="0"/>
                      <a:ext cx="3333707" cy="2996721"/>
                    </a:xfrm>
                    <a:prstGeom prst="rect">
                      <a:avLst/>
                    </a:prstGeom>
                  </pic:spPr>
                </pic:pic>
              </a:graphicData>
            </a:graphic>
          </wp:inline>
        </w:drawing>
      </w:r>
    </w:p>
    <w:p w14:paraId="002A6285" w14:textId="77777777" w:rsidR="003575C7" w:rsidRDefault="003575C7" w:rsidP="003575C7">
      <w:pPr>
        <w:jc w:val="center"/>
      </w:pPr>
      <w:r>
        <w:t>-the relation show in details e.g.</w:t>
      </w:r>
    </w:p>
    <w:p w14:paraId="75123858" w14:textId="77777777" w:rsidR="00BF7B4A" w:rsidRPr="00BF7B4A" w:rsidRDefault="003575C7" w:rsidP="00BF7B4A">
      <w:pPr>
        <w:jc w:val="left"/>
      </w:pPr>
      <w:r>
        <w:t xml:space="preserve"> </w:t>
      </w:r>
    </w:p>
    <w:p w14:paraId="5708725E" w14:textId="77777777" w:rsidR="00BF7B4A" w:rsidRDefault="00BF7B4A" w:rsidP="00BF7B4A"/>
    <w:p w14:paraId="7A1865AC" w14:textId="77777777" w:rsidR="00BF7B4A" w:rsidRPr="00BF7B4A" w:rsidRDefault="00BF7B4A" w:rsidP="00BF7B4A"/>
    <w:p w14:paraId="15017C69" w14:textId="77777777" w:rsidR="00BF7B4A" w:rsidRDefault="00DB2CBD" w:rsidP="006616B0">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FB50DF">
        <w:t xml:space="preserve"> group</w:t>
      </w:r>
      <w:r w:rsidR="006616B0">
        <w:t>]</w:t>
      </w:r>
      <w:r w:rsidR="006616B0">
        <w:rPr>
          <w:rFonts w:hint="eastAsia"/>
        </w:rPr>
        <w:t xml:space="preserve"> </w:t>
      </w:r>
      <w:r w:rsidR="006616B0">
        <w:t xml:space="preserve">all of the players data will be saved in this form and will be concluded in a </w:t>
      </w:r>
      <w:proofErr w:type="spellStart"/>
      <w:r w:rsidR="006616B0">
        <w:t>list.The</w:t>
      </w:r>
      <w:proofErr w:type="spellEnd"/>
      <w:r w:rsidR="006616B0">
        <w:t xml:space="preserve"> main point for this project is that try to rating the random players combine as a new team.</w:t>
      </w:r>
      <w:r>
        <w:t xml:space="preserve"> </w:t>
      </w:r>
      <w:r w:rsidR="008D786A">
        <w:t xml:space="preserve">Therefore, some problems will need to tackle. This project will also consider are there existed some relation between each player. The relation </w:t>
      </w:r>
      <w:proofErr w:type="gramStart"/>
      <w:r w:rsidR="008D786A">
        <w:t>are</w:t>
      </w:r>
      <w:proofErr w:type="gramEnd"/>
      <w:r w:rsidR="008D786A">
        <w:t xml:space="preserv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750E849C" w14:textId="77777777" w:rsidR="00FB50DF" w:rsidRDefault="00FB50DF" w:rsidP="006616B0"/>
    <w:p w14:paraId="490244EA" w14:textId="77777777" w:rsidR="00FB50DF" w:rsidRPr="00FB50DF" w:rsidRDefault="00FB50DF" w:rsidP="00FB50DF">
      <w:r>
        <w:t xml:space="preserve">The main algorithm used to calculate the final rating of a team is </w:t>
      </w:r>
      <w:proofErr w:type="spellStart"/>
      <w:r>
        <w:t>memoization</w:t>
      </w:r>
      <w:proofErr w:type="spellEnd"/>
      <w:r>
        <w:t xml:space="preserve">, the formula is  </w:t>
      </w:r>
    </w:p>
    <w:p w14:paraId="771AA2BD" w14:textId="77777777" w:rsidR="00F5716C" w:rsidRPr="00622BF6" w:rsidRDefault="00F5716C" w:rsidP="00F5716C">
      <w:pPr>
        <w:rPr>
          <w:sz w:val="14"/>
          <w:szCs w:val="18"/>
        </w:rPr>
      </w:pPr>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53E235C7" w14:textId="77777777" w:rsidR="00F5716C" w:rsidRPr="00622BF6" w:rsidRDefault="00F5716C" w:rsidP="00F5716C">
      <w:pPr>
        <w:rPr>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m:t>
          </m:r>
        </m:oMath>
      </m:oMathPara>
    </w:p>
    <w:p w14:paraId="2835FCB8" w14:textId="570DF779" w:rsidR="00F5716C" w:rsidDel="000164FB" w:rsidRDefault="002835C5" w:rsidP="00F5716C">
      <w:pPr>
        <w:rPr>
          <w:del w:id="9" w:author="Peixuan Song" w:date="2021-04-05T01:41:00Z"/>
        </w:rPr>
      </w:pPr>
      <m:oMathPara>
        <m:oMath>
          <m:r>
            <w:ins w:id="10" w:author="Peixuan Song" w:date="2021-04-05T01:38:00Z">
              <w:rPr>
                <w:rFonts w:ascii="Cambria Math" w:hAnsi="Cambria Math"/>
                <w:sz w:val="14"/>
                <w:szCs w:val="18"/>
              </w:rPr>
              <m:t>α</m:t>
            </w:ins>
          </m:r>
          <m:r>
            <w:ins w:id="11" w:author="Peixuan Song" w:date="2021-04-05T01:38:00Z">
              <w:rPr>
                <w:rFonts w:ascii="Cambria Math" w:hAnsi="Cambria Math"/>
                <w:sz w:val="14"/>
                <w:szCs w:val="18"/>
              </w:rPr>
              <m:t>=</m:t>
            </w:ins>
          </m:r>
          <m:f>
            <m:fPr>
              <m:ctrlPr>
                <w:ins w:id="12" w:author="Peixuan Song" w:date="2021-04-05T01:39:00Z">
                  <w:rPr>
                    <w:rFonts w:ascii="Cambria Math" w:hAnsi="Cambria Math"/>
                    <w:i/>
                    <w:sz w:val="14"/>
                    <w:szCs w:val="18"/>
                  </w:rPr>
                </w:ins>
              </m:ctrlPr>
            </m:fPr>
            <m:num>
              <m:nary>
                <m:naryPr>
                  <m:chr m:val="∑"/>
                  <m:limLoc m:val="undOvr"/>
                  <m:ctrlPr>
                    <w:ins w:id="13" w:author="Peixuan Song" w:date="2021-04-05T01:39:00Z">
                      <w:rPr>
                        <w:rFonts w:ascii="Cambria Math" w:hAnsi="Cambria Math"/>
                        <w:i/>
                        <w:sz w:val="14"/>
                        <w:szCs w:val="18"/>
                      </w:rPr>
                    </w:ins>
                  </m:ctrlPr>
                </m:naryPr>
                <m:sub>
                  <m:r>
                    <w:ins w:id="14" w:author="Peixuan Song" w:date="2021-04-05T01:39:00Z">
                      <w:rPr>
                        <w:rFonts w:ascii="Cambria Math" w:hAnsi="Cambria Math"/>
                        <w:sz w:val="14"/>
                        <w:szCs w:val="18"/>
                      </w:rPr>
                      <m:t>i=1</m:t>
                    </w:ins>
                  </m:r>
                </m:sub>
                <m:sup>
                  <m:r>
                    <w:ins w:id="15" w:author="Peixuan Song" w:date="2021-04-05T01:39:00Z">
                      <w:rPr>
                        <w:rFonts w:ascii="Cambria Math" w:hAnsi="Cambria Math"/>
                        <w:sz w:val="14"/>
                        <w:szCs w:val="18"/>
                      </w:rPr>
                      <m:t>m</m:t>
                    </w:ins>
                  </m:r>
                </m:sup>
                <m:e>
                  <m:r>
                    <w:ins w:id="16" w:author="Peixuan Song" w:date="2021-04-05T01:39:00Z">
                      <w:rPr>
                        <w:rFonts w:ascii="Cambria Math" w:hAnsi="Cambria Math"/>
                        <w:sz w:val="14"/>
                        <w:szCs w:val="18"/>
                      </w:rPr>
                      <m:t>Team</m:t>
                    </w:ins>
                  </m:r>
                  <m:r>
                    <w:ins w:id="17" w:author="Peixuan Song" w:date="2021-04-05T01:39:00Z">
                      <w:rPr>
                        <w:rFonts w:ascii="Cambria Math" w:hAnsi="Cambria Math"/>
                        <w:sz w:val="14"/>
                        <w:szCs w:val="18"/>
                      </w:rPr>
                      <m:t>Elo(</m:t>
                    </w:ins>
                  </m:r>
                  <m:sSub>
                    <m:sSubPr>
                      <m:ctrlPr>
                        <w:ins w:id="18" w:author="Peixuan Song" w:date="2021-04-05T01:39:00Z">
                          <w:rPr>
                            <w:rFonts w:ascii="Cambria Math" w:hAnsi="Cambria Math"/>
                            <w:i/>
                            <w:sz w:val="14"/>
                            <w:szCs w:val="18"/>
                          </w:rPr>
                        </w:ins>
                      </m:ctrlPr>
                    </m:sSubPr>
                    <m:e>
                      <m:r>
                        <w:ins w:id="19" w:author="Peixuan Song" w:date="2021-04-05T01:39:00Z">
                          <w:rPr>
                            <w:rFonts w:ascii="Cambria Math" w:hAnsi="Cambria Math"/>
                            <w:sz w:val="14"/>
                            <w:szCs w:val="18"/>
                          </w:rPr>
                          <m:t>t</m:t>
                        </w:ins>
                      </m:r>
                    </m:e>
                    <m:sub>
                      <m:r>
                        <w:ins w:id="20" w:author="Peixuan Song" w:date="2021-04-05T01:39:00Z">
                          <w:rPr>
                            <w:rFonts w:ascii="Cambria Math" w:hAnsi="Cambria Math"/>
                            <w:sz w:val="14"/>
                            <w:szCs w:val="18"/>
                          </w:rPr>
                          <m:t>i</m:t>
                        </w:ins>
                      </m:r>
                    </m:sub>
                  </m:sSub>
                  <m:r>
                    <w:ins w:id="21" w:author="Peixuan Song" w:date="2021-04-05T01:39:00Z">
                      <w:rPr>
                        <w:rFonts w:ascii="Cambria Math" w:hAnsi="Cambria Math"/>
                        <w:sz w:val="14"/>
                        <w:szCs w:val="18"/>
                      </w:rPr>
                      <m:t>)</m:t>
                    </w:ins>
                  </m:r>
                </m:e>
              </m:nary>
            </m:num>
            <m:den>
              <m:nary>
                <m:naryPr>
                  <m:chr m:val="∑"/>
                  <m:limLoc m:val="undOvr"/>
                  <m:ctrlPr>
                    <w:ins w:id="22" w:author="Peixuan Song" w:date="2021-04-05T01:39:00Z">
                      <w:rPr>
                        <w:rFonts w:ascii="Cambria Math" w:hAnsi="Cambria Math"/>
                        <w:i/>
                        <w:sz w:val="14"/>
                        <w:szCs w:val="18"/>
                      </w:rPr>
                    </w:ins>
                  </m:ctrlPr>
                </m:naryPr>
                <m:sub>
                  <m:r>
                    <w:ins w:id="23" w:author="Peixuan Song" w:date="2021-04-05T01:39:00Z">
                      <w:rPr>
                        <w:rFonts w:ascii="Cambria Math" w:hAnsi="Cambria Math"/>
                        <w:sz w:val="14"/>
                        <w:szCs w:val="18"/>
                      </w:rPr>
                      <m:t>i=1</m:t>
                    </w:ins>
                  </m:r>
                </m:sub>
                <m:sup>
                  <m:r>
                    <w:ins w:id="24" w:author="Peixuan Song" w:date="2021-04-05T01:39:00Z">
                      <w:rPr>
                        <w:rFonts w:ascii="Cambria Math" w:hAnsi="Cambria Math"/>
                        <w:sz w:val="14"/>
                        <w:szCs w:val="18"/>
                      </w:rPr>
                      <m:t>n</m:t>
                    </w:ins>
                  </m:r>
                </m:sup>
                <m:e>
                  <m:r>
                    <w:ins w:id="25" w:author="Peixuan Song" w:date="2021-04-05T01:39:00Z">
                      <w:rPr>
                        <w:rFonts w:ascii="Cambria Math" w:hAnsi="Cambria Math"/>
                        <w:sz w:val="14"/>
                        <w:szCs w:val="18"/>
                      </w:rPr>
                      <m:t>PlayerElo(</m:t>
                    </w:ins>
                  </m:r>
                  <m:sSub>
                    <m:sSubPr>
                      <m:ctrlPr>
                        <w:ins w:id="26" w:author="Peixuan Song" w:date="2021-04-05T01:39:00Z">
                          <w:rPr>
                            <w:rFonts w:ascii="Cambria Math" w:hAnsi="Cambria Math"/>
                            <w:i/>
                            <w:sz w:val="14"/>
                            <w:szCs w:val="18"/>
                          </w:rPr>
                        </w:ins>
                      </m:ctrlPr>
                    </m:sSubPr>
                    <m:e>
                      <m:r>
                        <w:ins w:id="27" w:author="Peixuan Song" w:date="2021-04-05T01:39:00Z">
                          <w:rPr>
                            <w:rFonts w:ascii="Cambria Math" w:hAnsi="Cambria Math"/>
                            <w:sz w:val="14"/>
                            <w:szCs w:val="18"/>
                          </w:rPr>
                          <m:t>p</m:t>
                        </w:ins>
                      </m:r>
                    </m:e>
                    <m:sub>
                      <m:r>
                        <w:ins w:id="28" w:author="Peixuan Song" w:date="2021-04-05T01:39:00Z">
                          <w:rPr>
                            <w:rFonts w:ascii="Cambria Math" w:hAnsi="Cambria Math"/>
                            <w:sz w:val="14"/>
                            <w:szCs w:val="18"/>
                          </w:rPr>
                          <m:t>i</m:t>
                        </w:ins>
                      </m:r>
                    </m:sub>
                  </m:sSub>
                  <m:r>
                    <w:ins w:id="29" w:author="Peixuan Song" w:date="2021-04-05T01:39:00Z">
                      <w:rPr>
                        <w:rFonts w:ascii="Cambria Math" w:hAnsi="Cambria Math"/>
                        <w:sz w:val="14"/>
                        <w:szCs w:val="18"/>
                      </w:rPr>
                      <m:t>)</m:t>
                    </w:ins>
                  </m:r>
                </m:e>
              </m:nary>
            </m:den>
          </m:f>
          <m:r>
            <w:ins w:id="30" w:author="Peixuan Song" w:date="2021-04-05T01:39:00Z">
              <w:rPr>
                <w:rFonts w:ascii="Cambria Math" w:hAnsi="Cambria Math"/>
                <w:sz w:val="14"/>
                <w:szCs w:val="18"/>
              </w:rPr>
              <m:t>×</m:t>
            </w:ins>
          </m:r>
          <m:f>
            <m:fPr>
              <m:ctrlPr>
                <w:ins w:id="31" w:author="Peixuan Song" w:date="2021-04-05T01:39:00Z">
                  <w:rPr>
                    <w:rFonts w:ascii="Cambria Math" w:hAnsi="Cambria Math"/>
                    <w:i/>
                    <w:sz w:val="14"/>
                    <w:szCs w:val="18"/>
                  </w:rPr>
                </w:ins>
              </m:ctrlPr>
            </m:fPr>
            <m:num>
              <m:r>
                <w:ins w:id="32" w:author="Peixuan Song" w:date="2021-04-05T01:39:00Z">
                  <w:rPr>
                    <w:rFonts w:ascii="Cambria Math" w:hAnsi="Cambria Math"/>
                    <w:sz w:val="14"/>
                    <w:szCs w:val="18"/>
                  </w:rPr>
                  <m:t>n</m:t>
                </w:ins>
              </m:r>
            </m:num>
            <m:den>
              <m:r>
                <w:ins w:id="33" w:author="Peixuan Song" w:date="2021-04-05T01:39:00Z">
                  <w:rPr>
                    <w:rFonts w:ascii="Cambria Math" w:hAnsi="Cambria Math"/>
                    <w:sz w:val="14"/>
                    <w:szCs w:val="18"/>
                  </w:rPr>
                  <m:t>m</m:t>
                </w:ins>
              </m:r>
            </m:den>
          </m:f>
        </m:oMath>
      </m:oMathPara>
    </w:p>
    <w:p w14:paraId="3A2CE820" w14:textId="03E2BC3F" w:rsidR="00F5716C" w:rsidDel="000164FB" w:rsidRDefault="00F5716C" w:rsidP="00F5716C">
      <w:pPr>
        <w:rPr>
          <w:del w:id="34" w:author="Peixuan Song" w:date="2021-04-05T01:41:00Z"/>
        </w:rPr>
      </w:pPr>
    </w:p>
    <w:p w14:paraId="7A357FE4" w14:textId="0319161E" w:rsidR="002835C5" w:rsidRPr="0093250D" w:rsidRDefault="002835C5" w:rsidP="002835C5">
      <w:pPr>
        <w:rPr>
          <w:ins w:id="35" w:author="Peixuan Song" w:date="2021-04-05T01:30:00Z"/>
          <w:i/>
          <w:sz w:val="14"/>
          <w:szCs w:val="18"/>
        </w:rPr>
      </w:pPr>
      <m:oMathPara>
        <m:oMath>
          <m:r>
            <w:ins w:id="36" w:author="Peixuan Song" w:date="2021-04-05T01:37:00Z">
              <w:rPr>
                <w:rFonts w:ascii="Cambria Math" w:hAnsi="Cambria Math"/>
                <w:sz w:val="14"/>
                <w:szCs w:val="18"/>
              </w:rPr>
              <m:t>T</m:t>
            </w:ins>
          </m:r>
          <m:d>
            <m:dPr>
              <m:ctrlPr>
                <w:ins w:id="37" w:author="Peixuan Song" w:date="2021-04-05T01:30:00Z">
                  <w:rPr>
                    <w:rFonts w:ascii="Cambria Math" w:hAnsi="Cambria Math"/>
                    <w:i/>
                    <w:sz w:val="14"/>
                    <w:szCs w:val="18"/>
                  </w:rPr>
                </w:ins>
              </m:ctrlPr>
            </m:dPr>
            <m:e>
              <m:r>
                <w:ins w:id="38" w:author="Peixuan Song" w:date="2021-04-05T01:30:00Z">
                  <w:rPr>
                    <w:rFonts w:ascii="Cambria Math" w:hAnsi="Cambria Math"/>
                    <w:sz w:val="14"/>
                    <w:szCs w:val="18"/>
                  </w:rPr>
                  <m:t>t,</m:t>
                </w:ins>
              </m:r>
              <m:sSub>
                <m:sSubPr>
                  <m:ctrlPr>
                    <w:ins w:id="39" w:author="Peixuan Song" w:date="2021-04-05T01:30:00Z">
                      <w:rPr>
                        <w:rFonts w:ascii="Cambria Math" w:hAnsi="Cambria Math"/>
                        <w:i/>
                        <w:sz w:val="14"/>
                        <w:szCs w:val="18"/>
                      </w:rPr>
                    </w:ins>
                  </m:ctrlPr>
                </m:sSubPr>
                <m:e>
                  <m:r>
                    <w:ins w:id="40" w:author="Peixuan Song" w:date="2021-04-05T01:30:00Z">
                      <w:rPr>
                        <w:rFonts w:ascii="Cambria Math" w:hAnsi="Cambria Math"/>
                        <w:sz w:val="14"/>
                        <w:szCs w:val="18"/>
                      </w:rPr>
                      <m:t>p</m:t>
                    </w:ins>
                  </m:r>
                </m:e>
                <m:sub>
                  <m:r>
                    <w:ins w:id="41" w:author="Peixuan Song" w:date="2021-04-05T01:30:00Z">
                      <w:rPr>
                        <w:rFonts w:ascii="Cambria Math" w:hAnsi="Cambria Math"/>
                        <w:sz w:val="14"/>
                        <w:szCs w:val="18"/>
                      </w:rPr>
                      <m:t>1</m:t>
                    </w:ins>
                  </m:r>
                </m:sub>
              </m:sSub>
              <m:r>
                <w:ins w:id="42" w:author="Peixuan Song" w:date="2021-04-05T01:30:00Z">
                  <w:rPr>
                    <w:rFonts w:ascii="Cambria Math" w:hAnsi="Cambria Math"/>
                    <w:sz w:val="14"/>
                    <w:szCs w:val="18"/>
                  </w:rPr>
                  <m:t>,…,</m:t>
                </w:ins>
              </m:r>
              <m:sSub>
                <m:sSubPr>
                  <m:ctrlPr>
                    <w:ins w:id="43" w:author="Peixuan Song" w:date="2021-04-05T01:30:00Z">
                      <w:rPr>
                        <w:rFonts w:ascii="Cambria Math" w:hAnsi="Cambria Math"/>
                        <w:i/>
                        <w:sz w:val="14"/>
                        <w:szCs w:val="18"/>
                      </w:rPr>
                    </w:ins>
                  </m:ctrlPr>
                </m:sSubPr>
                <m:e>
                  <m:r>
                    <w:ins w:id="44" w:author="Peixuan Song" w:date="2021-04-05T01:30:00Z">
                      <w:rPr>
                        <w:rFonts w:ascii="Cambria Math" w:hAnsi="Cambria Math"/>
                        <w:sz w:val="14"/>
                        <w:szCs w:val="18"/>
                      </w:rPr>
                      <m:t>p</m:t>
                    </w:ins>
                  </m:r>
                </m:e>
                <m:sub>
                  <m:r>
                    <w:ins w:id="45" w:author="Peixuan Song" w:date="2021-04-05T01:30:00Z">
                      <w:rPr>
                        <w:rFonts w:ascii="Cambria Math" w:hAnsi="Cambria Math"/>
                        <w:sz w:val="14"/>
                        <w:szCs w:val="18"/>
                      </w:rPr>
                      <m:t>n</m:t>
                    </w:ins>
                  </m:r>
                </m:sub>
              </m:sSub>
            </m:e>
          </m:d>
          <m:r>
            <w:ins w:id="46" w:author="Peixuan Song" w:date="2021-04-05T01:30:00Z">
              <w:rPr>
                <w:rFonts w:ascii="Cambria Math" w:hAnsi="Cambria Math"/>
                <w:sz w:val="14"/>
                <w:szCs w:val="18"/>
              </w:rPr>
              <m:t>=</m:t>
            </w:ins>
          </m:r>
          <m:f>
            <m:fPr>
              <m:ctrlPr>
                <w:ins w:id="47" w:author="Peixuan Song" w:date="2021-04-05T01:33:00Z">
                  <w:rPr>
                    <w:rFonts w:ascii="Cambria Math" w:hAnsi="Cambria Math"/>
                    <w:i/>
                    <w:sz w:val="14"/>
                    <w:szCs w:val="18"/>
                  </w:rPr>
                </w:ins>
              </m:ctrlPr>
            </m:fPr>
            <m:num>
              <m:d>
                <m:dPr>
                  <m:ctrlPr>
                    <w:ins w:id="48" w:author="Peixuan Song" w:date="2021-04-05T01:33:00Z">
                      <w:rPr>
                        <w:rFonts w:ascii="Cambria Math" w:hAnsi="Cambria Math"/>
                        <w:i/>
                        <w:sz w:val="14"/>
                        <w:szCs w:val="18"/>
                      </w:rPr>
                    </w:ins>
                  </m:ctrlPr>
                </m:dPr>
                <m:e>
                  <m:f>
                    <m:fPr>
                      <m:ctrlPr>
                        <w:ins w:id="49" w:author="Peixuan Song" w:date="2021-04-05T01:30:00Z">
                          <w:rPr>
                            <w:rFonts w:ascii="Cambria Math" w:hAnsi="Cambria Math"/>
                            <w:i/>
                            <w:sz w:val="14"/>
                            <w:szCs w:val="18"/>
                          </w:rPr>
                        </w:ins>
                      </m:ctrlPr>
                    </m:fPr>
                    <m:num>
                      <m:r>
                        <w:ins w:id="50" w:author="Peixuan Song" w:date="2021-04-05T01:31:00Z">
                          <w:rPr>
                            <w:rFonts w:ascii="Cambria Math" w:hAnsi="Cambria Math"/>
                            <w:sz w:val="14"/>
                            <w:szCs w:val="18"/>
                          </w:rPr>
                          <m:t>TeamElo</m:t>
                        </w:ins>
                      </m:r>
                      <m:d>
                        <m:dPr>
                          <m:ctrlPr>
                            <w:ins w:id="51" w:author="Peixuan Song" w:date="2021-04-05T01:31:00Z">
                              <w:rPr>
                                <w:rFonts w:ascii="Cambria Math" w:hAnsi="Cambria Math"/>
                                <w:i/>
                                <w:sz w:val="14"/>
                                <w:szCs w:val="18"/>
                              </w:rPr>
                            </w:ins>
                          </m:ctrlPr>
                        </m:dPr>
                        <m:e>
                          <m:r>
                            <w:ins w:id="52" w:author="Peixuan Song" w:date="2021-04-05T01:31:00Z">
                              <w:rPr>
                                <w:rFonts w:ascii="Cambria Math" w:hAnsi="Cambria Math"/>
                                <w:sz w:val="14"/>
                                <w:szCs w:val="18"/>
                              </w:rPr>
                              <m:t>t</m:t>
                            </w:ins>
                          </m:r>
                        </m:e>
                      </m:d>
                    </m:num>
                    <m:den>
                      <m:r>
                        <w:ins w:id="53" w:author="Peixuan Song" w:date="2021-04-05T01:38:00Z">
                          <w:rPr>
                            <w:rFonts w:ascii="Cambria Math" w:hAnsi="Cambria Math"/>
                            <w:sz w:val="14"/>
                            <w:szCs w:val="18"/>
                          </w:rPr>
                          <m:t>α</m:t>
                        </w:ins>
                      </m:r>
                    </m:den>
                  </m:f>
                  <m:r>
                    <w:ins w:id="54" w:author="Peixuan Song" w:date="2021-04-05T01:35:00Z">
                      <w:rPr>
                        <w:rFonts w:ascii="Cambria Math" w:hAnsi="Cambria Math"/>
                        <w:sz w:val="14"/>
                        <w:szCs w:val="18"/>
                      </w:rPr>
                      <m:t>×</m:t>
                    </w:ins>
                  </m:r>
                  <m:r>
                    <w:ins w:id="55" w:author="Peixuan Song" w:date="2021-04-05T01:36:00Z">
                      <w:rPr>
                        <w:rFonts w:ascii="Cambria Math" w:hAnsi="Cambria Math"/>
                        <w:sz w:val="14"/>
                        <w:szCs w:val="18"/>
                      </w:rPr>
                      <m:t>NumberOfPlayers(t)</m:t>
                    </w:ins>
                  </m:r>
                  <m:r>
                    <w:ins w:id="56" w:author="Peixuan Song" w:date="2021-04-05T01:32:00Z">
                      <w:rPr>
                        <w:rFonts w:ascii="Cambria Math" w:hAnsi="Cambria Math"/>
                        <w:sz w:val="14"/>
                        <w:szCs w:val="18"/>
                      </w:rPr>
                      <m:t>-</m:t>
                    </w:ins>
                  </m:r>
                  <m:nary>
                    <m:naryPr>
                      <m:chr m:val="∑"/>
                      <m:limLoc m:val="undOvr"/>
                      <m:supHide m:val="1"/>
                      <m:ctrlPr>
                        <w:ins w:id="57" w:author="Peixuan Song" w:date="2021-04-05T01:33:00Z">
                          <w:rPr>
                            <w:rFonts w:ascii="Cambria Math" w:hAnsi="Cambria Math"/>
                            <w:i/>
                            <w:sz w:val="14"/>
                            <w:szCs w:val="18"/>
                          </w:rPr>
                        </w:ins>
                      </m:ctrlPr>
                    </m:naryPr>
                    <m:sub>
                      <m:r>
                        <w:ins w:id="58" w:author="Peixuan Song" w:date="2021-04-05T01:33:00Z">
                          <w:rPr>
                            <w:rFonts w:ascii="Cambria Math" w:hAnsi="Cambria Math"/>
                            <w:sz w:val="14"/>
                            <w:szCs w:val="18"/>
                          </w:rPr>
                          <m:t>p=</m:t>
                        </w:ins>
                      </m:r>
                      <m:r>
                        <w:ins w:id="59" w:author="Peixuan Song" w:date="2021-04-05T01:33:00Z">
                          <w:rPr>
                            <w:rFonts w:ascii="Cambria Math" w:hAnsi="Cambria Math"/>
                            <w:sz w:val="14"/>
                            <w:szCs w:val="18"/>
                          </w:rPr>
                          <m:t>t-</m:t>
                        </w:ins>
                      </m:r>
                      <m:sSub>
                        <m:sSubPr>
                          <m:ctrlPr>
                            <w:ins w:id="60" w:author="Peixuan Song" w:date="2021-04-05T01:33:00Z">
                              <w:rPr>
                                <w:rFonts w:ascii="Cambria Math" w:hAnsi="Cambria Math"/>
                                <w:i/>
                                <w:sz w:val="14"/>
                                <w:szCs w:val="18"/>
                              </w:rPr>
                            </w:ins>
                          </m:ctrlPr>
                        </m:sSubPr>
                        <m:e>
                          <m:r>
                            <w:ins w:id="61" w:author="Peixuan Song" w:date="2021-04-05T01:33:00Z">
                              <w:rPr>
                                <w:rFonts w:ascii="Cambria Math" w:hAnsi="Cambria Math"/>
                                <w:sz w:val="14"/>
                                <w:szCs w:val="18"/>
                              </w:rPr>
                              <m:t>p</m:t>
                            </w:ins>
                          </m:r>
                        </m:e>
                        <m:sub>
                          <m:r>
                            <w:ins w:id="62" w:author="Peixuan Song" w:date="2021-04-05T01:33:00Z">
                              <w:rPr>
                                <w:rFonts w:ascii="Cambria Math" w:hAnsi="Cambria Math"/>
                                <w:sz w:val="14"/>
                                <w:szCs w:val="18"/>
                              </w:rPr>
                              <m:t>1</m:t>
                            </w:ins>
                          </m:r>
                        </m:sub>
                      </m:sSub>
                      <m:r>
                        <w:ins w:id="63" w:author="Peixuan Song" w:date="2021-04-05T01:33:00Z">
                          <w:rPr>
                            <w:rFonts w:ascii="Cambria Math" w:hAnsi="Cambria Math"/>
                            <w:sz w:val="14"/>
                            <w:szCs w:val="18"/>
                          </w:rPr>
                          <m:t>,…,</m:t>
                        </w:ins>
                      </m:r>
                      <m:sSub>
                        <m:sSubPr>
                          <m:ctrlPr>
                            <w:ins w:id="64" w:author="Peixuan Song" w:date="2021-04-05T01:33:00Z">
                              <w:rPr>
                                <w:rFonts w:ascii="Cambria Math" w:hAnsi="Cambria Math"/>
                                <w:i/>
                                <w:sz w:val="14"/>
                                <w:szCs w:val="18"/>
                              </w:rPr>
                            </w:ins>
                          </m:ctrlPr>
                        </m:sSubPr>
                        <m:e>
                          <m:r>
                            <w:ins w:id="65" w:author="Peixuan Song" w:date="2021-04-05T01:33:00Z">
                              <w:rPr>
                                <w:rFonts w:ascii="Cambria Math" w:hAnsi="Cambria Math"/>
                                <w:sz w:val="14"/>
                                <w:szCs w:val="18"/>
                              </w:rPr>
                              <m:t>p</m:t>
                            </w:ins>
                          </m:r>
                        </m:e>
                        <m:sub>
                          <m:r>
                            <w:ins w:id="66" w:author="Peixuan Song" w:date="2021-04-05T01:33:00Z">
                              <w:rPr>
                                <w:rFonts w:ascii="Cambria Math" w:hAnsi="Cambria Math"/>
                                <w:sz w:val="14"/>
                                <w:szCs w:val="18"/>
                              </w:rPr>
                              <m:t>n</m:t>
                            </w:ins>
                          </m:r>
                        </m:sub>
                      </m:sSub>
                    </m:sub>
                    <m:sup/>
                    <m:e>
                      <m:r>
                        <w:ins w:id="67" w:author="Peixuan Song" w:date="2021-04-05T01:33:00Z">
                          <w:rPr>
                            <w:rFonts w:ascii="Cambria Math" w:hAnsi="Cambria Math"/>
                            <w:sz w:val="14"/>
                            <w:szCs w:val="18"/>
                          </w:rPr>
                          <m:t>PlayerElo</m:t>
                        </w:ins>
                      </m:r>
                      <m:d>
                        <m:dPr>
                          <m:ctrlPr>
                            <w:ins w:id="68" w:author="Peixuan Song" w:date="2021-04-05T01:33:00Z">
                              <w:rPr>
                                <w:rFonts w:ascii="Cambria Math" w:hAnsi="Cambria Math"/>
                                <w:i/>
                                <w:sz w:val="14"/>
                                <w:szCs w:val="18"/>
                              </w:rPr>
                            </w:ins>
                          </m:ctrlPr>
                        </m:dPr>
                        <m:e>
                          <m:r>
                            <w:ins w:id="69" w:author="Peixuan Song" w:date="2021-04-05T01:33:00Z">
                              <w:rPr>
                                <w:rFonts w:ascii="Cambria Math" w:hAnsi="Cambria Math"/>
                                <w:sz w:val="14"/>
                                <w:szCs w:val="18"/>
                              </w:rPr>
                              <m:t>p</m:t>
                            </w:ins>
                          </m:r>
                        </m:e>
                      </m:d>
                    </m:e>
                  </m:nary>
                </m:e>
              </m:d>
            </m:num>
            <m:den>
              <m:r>
                <w:ins w:id="70" w:author="Peixuan Song" w:date="2021-04-05T01:33:00Z">
                  <w:rPr>
                    <w:rFonts w:ascii="Cambria Math" w:hAnsi="Cambria Math"/>
                    <w:sz w:val="14"/>
                    <w:szCs w:val="18"/>
                  </w:rPr>
                  <m:t>n</m:t>
                </w:ins>
              </m:r>
            </m:den>
          </m:f>
        </m:oMath>
      </m:oMathPara>
    </w:p>
    <w:p w14:paraId="67D1DFD3" w14:textId="1CBFC484" w:rsidR="00F5716C" w:rsidRPr="00622BF6" w:rsidRDefault="002835C5" w:rsidP="00F5716C">
      <w:pPr>
        <w:rPr>
          <w:sz w:val="14"/>
          <w:szCs w:val="18"/>
        </w:rPr>
      </w:pPr>
      <m:oMathPara>
        <m:oMath>
          <m:r>
            <w:ins w:id="71" w:author="Peixuan Song" w:date="2021-04-05T01:36:00Z">
              <w:rPr>
                <w:rFonts w:ascii="Cambria Math" w:hAnsi="Cambria Math"/>
                <w:sz w:val="14"/>
                <w:szCs w:val="18"/>
              </w:rPr>
              <m:t>Chemistry</m:t>
            </w:ins>
          </m:r>
          <m:d>
            <m:dPr>
              <m:ctrlPr>
                <w:ins w:id="72" w:author="Peixuan Song" w:date="2021-04-05T01:36:00Z">
                  <w:rPr>
                    <w:rFonts w:ascii="Cambria Math" w:hAnsi="Cambria Math"/>
                    <w:i/>
                    <w:sz w:val="14"/>
                    <w:szCs w:val="18"/>
                  </w:rPr>
                </w:ins>
              </m:ctrlPr>
            </m:dPr>
            <m:e>
              <m:sSub>
                <m:sSubPr>
                  <m:ctrlPr>
                    <w:ins w:id="73" w:author="Peixuan Song" w:date="2021-04-05T01:36:00Z">
                      <w:rPr>
                        <w:rFonts w:ascii="Cambria Math" w:hAnsi="Cambria Math"/>
                        <w:i/>
                        <w:sz w:val="14"/>
                        <w:szCs w:val="18"/>
                      </w:rPr>
                    </w:ins>
                  </m:ctrlPr>
                </m:sSubPr>
                <m:e>
                  <m:r>
                    <w:ins w:id="74" w:author="Peixuan Song" w:date="2021-04-05T01:36:00Z">
                      <w:rPr>
                        <w:rFonts w:ascii="Cambria Math" w:hAnsi="Cambria Math"/>
                        <w:sz w:val="14"/>
                        <w:szCs w:val="18"/>
                      </w:rPr>
                      <m:t>p</m:t>
                    </w:ins>
                  </m:r>
                </m:e>
                <m:sub>
                  <m:r>
                    <w:ins w:id="75" w:author="Peixuan Song" w:date="2021-04-05T01:36:00Z">
                      <w:rPr>
                        <w:rFonts w:ascii="Cambria Math" w:hAnsi="Cambria Math"/>
                        <w:sz w:val="14"/>
                        <w:szCs w:val="18"/>
                      </w:rPr>
                      <m:t>1</m:t>
                    </w:ins>
                  </m:r>
                </m:sub>
              </m:sSub>
              <m:r>
                <w:ins w:id="76" w:author="Peixuan Song" w:date="2021-04-05T01:36:00Z">
                  <w:rPr>
                    <w:rFonts w:ascii="Cambria Math" w:hAnsi="Cambria Math"/>
                    <w:sz w:val="14"/>
                    <w:szCs w:val="18"/>
                  </w:rPr>
                  <m:t>,…,</m:t>
                </w:ins>
              </m:r>
              <m:sSub>
                <m:sSubPr>
                  <m:ctrlPr>
                    <w:ins w:id="77" w:author="Peixuan Song" w:date="2021-04-05T01:36:00Z">
                      <w:rPr>
                        <w:rFonts w:ascii="Cambria Math" w:hAnsi="Cambria Math"/>
                        <w:i/>
                        <w:sz w:val="14"/>
                        <w:szCs w:val="18"/>
                      </w:rPr>
                    </w:ins>
                  </m:ctrlPr>
                </m:sSubPr>
                <m:e>
                  <m:r>
                    <w:ins w:id="78" w:author="Peixuan Song" w:date="2021-04-05T01:36:00Z">
                      <w:rPr>
                        <w:rFonts w:ascii="Cambria Math" w:hAnsi="Cambria Math"/>
                        <w:sz w:val="14"/>
                        <w:szCs w:val="18"/>
                      </w:rPr>
                      <m:t>p</m:t>
                    </w:ins>
                  </m:r>
                </m:e>
                <m:sub>
                  <m:r>
                    <w:ins w:id="79" w:author="Peixuan Song" w:date="2021-04-05T01:36:00Z">
                      <w:rPr>
                        <w:rFonts w:ascii="Cambria Math" w:hAnsi="Cambria Math"/>
                        <w:sz w:val="14"/>
                        <w:szCs w:val="18"/>
                      </w:rPr>
                      <m:t>n</m:t>
                    </w:ins>
                  </m:r>
                </m:sub>
              </m:sSub>
            </m:e>
          </m:d>
          <m:r>
            <w:ins w:id="80" w:author="Peixuan Song" w:date="2021-04-05T01:36:00Z">
              <w:rPr>
                <w:rFonts w:ascii="Cambria Math" w:hAnsi="Cambria Math"/>
                <w:sz w:val="14"/>
                <w:szCs w:val="18"/>
              </w:rPr>
              <m:t>=Strength</m:t>
            </w:ins>
          </m:r>
          <m:d>
            <m:dPr>
              <m:ctrlPr>
                <w:ins w:id="81" w:author="Peixuan Song" w:date="2021-04-05T01:36:00Z">
                  <w:rPr>
                    <w:rFonts w:ascii="Cambria Math" w:hAnsi="Cambria Math"/>
                    <w:i/>
                    <w:sz w:val="14"/>
                    <w:szCs w:val="18"/>
                  </w:rPr>
                </w:ins>
              </m:ctrlPr>
            </m:dPr>
            <m:e>
              <m:sSub>
                <m:sSubPr>
                  <m:ctrlPr>
                    <w:ins w:id="82" w:author="Peixuan Song" w:date="2021-04-05T01:36:00Z">
                      <w:rPr>
                        <w:rFonts w:ascii="Cambria Math" w:hAnsi="Cambria Math"/>
                        <w:i/>
                        <w:sz w:val="14"/>
                        <w:szCs w:val="18"/>
                      </w:rPr>
                    </w:ins>
                  </m:ctrlPr>
                </m:sSubPr>
                <m:e>
                  <m:r>
                    <w:ins w:id="83" w:author="Peixuan Song" w:date="2021-04-05T01:36:00Z">
                      <w:rPr>
                        <w:rFonts w:ascii="Cambria Math" w:hAnsi="Cambria Math"/>
                        <w:sz w:val="14"/>
                        <w:szCs w:val="18"/>
                      </w:rPr>
                      <m:t>p</m:t>
                    </w:ins>
                  </m:r>
                </m:e>
                <m:sub>
                  <m:r>
                    <w:ins w:id="84" w:author="Peixuan Song" w:date="2021-04-05T01:36:00Z">
                      <w:rPr>
                        <w:rFonts w:ascii="Cambria Math" w:hAnsi="Cambria Math"/>
                        <w:sz w:val="14"/>
                        <w:szCs w:val="18"/>
                      </w:rPr>
                      <m:t>1</m:t>
                    </w:ins>
                  </m:r>
                </m:sub>
              </m:sSub>
              <m:r>
                <w:ins w:id="85" w:author="Peixuan Song" w:date="2021-04-05T01:36:00Z">
                  <w:rPr>
                    <w:rFonts w:ascii="Cambria Math" w:hAnsi="Cambria Math"/>
                    <w:sz w:val="14"/>
                    <w:szCs w:val="18"/>
                  </w:rPr>
                  <m:t>…</m:t>
                </w:ins>
              </m:r>
              <m:sSub>
                <m:sSubPr>
                  <m:ctrlPr>
                    <w:ins w:id="86" w:author="Peixuan Song" w:date="2021-04-05T01:36:00Z">
                      <w:rPr>
                        <w:rFonts w:ascii="Cambria Math" w:hAnsi="Cambria Math"/>
                        <w:i/>
                        <w:sz w:val="14"/>
                        <w:szCs w:val="18"/>
                      </w:rPr>
                    </w:ins>
                  </m:ctrlPr>
                </m:sSubPr>
                <m:e>
                  <m:r>
                    <w:ins w:id="87" w:author="Peixuan Song" w:date="2021-04-05T01:36:00Z">
                      <w:rPr>
                        <w:rFonts w:ascii="Cambria Math" w:hAnsi="Cambria Math"/>
                        <w:sz w:val="14"/>
                        <w:szCs w:val="18"/>
                      </w:rPr>
                      <m:t>p</m:t>
                    </w:ins>
                  </m:r>
                </m:e>
                <m:sub>
                  <m:r>
                    <w:ins w:id="88" w:author="Peixuan Song" w:date="2021-04-05T01:36:00Z">
                      <w:rPr>
                        <w:rFonts w:ascii="Cambria Math" w:hAnsi="Cambria Math"/>
                        <w:sz w:val="14"/>
                        <w:szCs w:val="18"/>
                      </w:rPr>
                      <m:t>n</m:t>
                    </w:ins>
                  </m:r>
                </m:sub>
              </m:sSub>
            </m:e>
          </m:d>
          <m:r>
            <w:ins w:id="89" w:author="Peixuan Song" w:date="2021-04-05T01:40:00Z">
              <w:rPr>
                <w:rFonts w:ascii="Cambria Math" w:hAnsi="Cambria Math"/>
                <w:sz w:val="14"/>
                <w:szCs w:val="18"/>
              </w:rPr>
              <m:t>×</m:t>
            </w:ins>
          </m:r>
          <m:r>
            <w:ins w:id="90" w:author="Peixuan Song" w:date="2021-04-05T01:40:00Z">
              <w:rPr>
                <w:rFonts w:ascii="Cambria Math" w:hAnsi="Cambria Math"/>
                <w:sz w:val="14"/>
                <w:szCs w:val="18"/>
              </w:rPr>
              <m:t>n</m:t>
            </w:ins>
          </m:r>
          <m:r>
            <w:ins w:id="91" w:author="Peixuan Song" w:date="2021-04-05T01:36:00Z">
              <w:rPr>
                <w:rFonts w:ascii="Cambria Math" w:hAnsi="Cambria Math"/>
                <w:sz w:val="14"/>
                <w:szCs w:val="18"/>
              </w:rPr>
              <m:t>-</m:t>
            </w:ins>
          </m:r>
          <m:nary>
            <m:naryPr>
              <m:chr m:val="∑"/>
              <m:limLoc m:val="undOvr"/>
              <m:ctrlPr>
                <w:ins w:id="92" w:author="Peixuan Song" w:date="2021-04-05T01:37:00Z">
                  <w:rPr>
                    <w:rFonts w:ascii="Cambria Math" w:hAnsi="Cambria Math"/>
                    <w:i/>
                    <w:sz w:val="14"/>
                    <w:szCs w:val="18"/>
                  </w:rPr>
                </w:ins>
              </m:ctrlPr>
            </m:naryPr>
            <m:sub>
              <m:r>
                <w:ins w:id="93" w:author="Peixuan Song" w:date="2021-04-05T01:37:00Z">
                  <w:rPr>
                    <w:rFonts w:ascii="Cambria Math" w:hAnsi="Cambria Math"/>
                    <w:sz w:val="14"/>
                    <w:szCs w:val="18"/>
                  </w:rPr>
                  <m:t>i=1</m:t>
                </w:ins>
              </m:r>
            </m:sub>
            <m:sup>
              <m:r>
                <w:ins w:id="94" w:author="Peixuan Song" w:date="2021-04-05T01:37:00Z">
                  <w:rPr>
                    <w:rFonts w:ascii="Cambria Math" w:hAnsi="Cambria Math"/>
                    <w:sz w:val="14"/>
                    <w:szCs w:val="18"/>
                  </w:rPr>
                  <m:t>n</m:t>
                </w:ins>
              </m:r>
            </m:sup>
            <m:e>
              <m:r>
                <w:ins w:id="95" w:author="Peixuan Song" w:date="2021-04-05T01:37:00Z">
                  <w:rPr>
                    <w:rFonts w:ascii="Cambria Math" w:hAnsi="Cambria Math"/>
                    <w:sz w:val="14"/>
                    <w:szCs w:val="18"/>
                  </w:rPr>
                  <m:t>PlayerElo(</m:t>
                </w:ins>
              </m:r>
              <m:sSub>
                <m:sSubPr>
                  <m:ctrlPr>
                    <w:ins w:id="96" w:author="Peixuan Song" w:date="2021-04-05T01:37:00Z">
                      <w:rPr>
                        <w:rFonts w:ascii="Cambria Math" w:hAnsi="Cambria Math"/>
                        <w:i/>
                        <w:sz w:val="14"/>
                        <w:szCs w:val="18"/>
                      </w:rPr>
                    </w:ins>
                  </m:ctrlPr>
                </m:sSubPr>
                <m:e>
                  <m:r>
                    <w:ins w:id="97" w:author="Peixuan Song" w:date="2021-04-05T01:37:00Z">
                      <w:rPr>
                        <w:rFonts w:ascii="Cambria Math" w:hAnsi="Cambria Math"/>
                        <w:sz w:val="14"/>
                        <w:szCs w:val="18"/>
                      </w:rPr>
                      <m:t>p</m:t>
                    </w:ins>
                  </m:r>
                </m:e>
                <m:sub>
                  <m:r>
                    <w:ins w:id="98" w:author="Peixuan Song" w:date="2021-04-05T01:37:00Z">
                      <w:rPr>
                        <w:rFonts w:ascii="Cambria Math" w:hAnsi="Cambria Math"/>
                        <w:sz w:val="14"/>
                        <w:szCs w:val="18"/>
                      </w:rPr>
                      <m:t>i</m:t>
                    </w:ins>
                  </m:r>
                </m:sub>
              </m:sSub>
              <m:r>
                <w:ins w:id="99" w:author="Peixuan Song" w:date="2021-04-05T01:37:00Z">
                  <w:rPr>
                    <w:rFonts w:ascii="Cambria Math" w:hAnsi="Cambria Math"/>
                    <w:sz w:val="14"/>
                    <w:szCs w:val="18"/>
                  </w:rPr>
                  <m:t>)</m:t>
                </w:ins>
              </m:r>
            </m:e>
          </m:nary>
        </m:oMath>
      </m:oMathPara>
    </w:p>
    <w:p w14:paraId="79849770" w14:textId="77777777" w:rsidR="00F5716C" w:rsidRPr="0093250D" w:rsidRDefault="00F5716C" w:rsidP="00F5716C">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del w:id="100" w:author="Peixuan Song" w:date="2021-03-31T17:24:00Z">
                  <w:rPr>
                    <w:rFonts w:ascii="Cambria Math" w:eastAsia="ＭＳ ゴシック" w:hAnsi="Cambria Math" w:cs="ＭＳ ゴシック" w:hint="eastAsia"/>
                    <w:sz w:val="14"/>
                    <w:szCs w:val="18"/>
                  </w:rPr>
                  <m:t>-</m:t>
                </w:del>
              </m:r>
              <m:r>
                <w:del w:id="101" w:author="Peixuan Song" w:date="2021-03-31T17:24:00Z">
                  <w:rPr>
                    <w:rFonts w:ascii="Cambria Math" w:hAnsi="Cambria Math" w:hint="eastAsia"/>
                    <w:sz w:val="14"/>
                    <w:szCs w:val="18"/>
                  </w:rPr>
                  <m:t>1</m:t>
                </w:del>
              </m:r>
            </m:den>
          </m:f>
          <m:r>
            <w:rPr>
              <w:rFonts w:ascii="Cambria Math" w:hAnsi="Cambria Math"/>
              <w:sz w:val="14"/>
              <w:szCs w:val="18"/>
            </w:rPr>
            <m:t>where S⊆Players T⊆S</m:t>
          </m:r>
        </m:oMath>
      </m:oMathPara>
    </w:p>
    <w:p w14:paraId="6EB29234" w14:textId="77777777" w:rsidR="00FB50DF" w:rsidRDefault="00FB50DF" w:rsidP="00FB50DF"/>
    <w:p w14:paraId="539FD218" w14:textId="77777777" w:rsidR="00FB50DF" w:rsidRDefault="00FB50DF" w:rsidP="006616B0">
      <w:r>
        <w:t xml:space="preserve">Here the Strength is used to describe the rating of a player or team, S is the total number of the player and t is the player which is </w:t>
      </w:r>
      <w:proofErr w:type="gramStart"/>
      <w:r>
        <w:t>a number of</w:t>
      </w:r>
      <w:proofErr w:type="gramEnd"/>
      <w:r>
        <w:t xml:space="preserve"> T. Here is a graph to show the function in </w:t>
      </w:r>
      <w:proofErr w:type="gramStart"/>
      <w:r>
        <w:t>details</w:t>
      </w:r>
      <w:proofErr w:type="gramEnd"/>
      <w:r>
        <w:t>:</w:t>
      </w:r>
    </w:p>
    <w:p w14:paraId="354BD0A4" w14:textId="77777777" w:rsidR="00FB50DF" w:rsidRDefault="00FB50DF" w:rsidP="006616B0">
      <w:r>
        <w:rPr>
          <w:rFonts w:hint="eastAsia"/>
          <w:noProof/>
        </w:rPr>
        <w:drawing>
          <wp:inline distT="0" distB="0" distL="0" distR="0" wp14:anchorId="2240E747" wp14:editId="2EF56363">
            <wp:extent cx="5270500" cy="13557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5">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388FE8F6" w14:textId="77777777" w:rsidR="00FB50DF" w:rsidRDefault="00FB50DF" w:rsidP="006616B0"/>
    <w:p w14:paraId="03E906DA" w14:textId="77777777" w:rsidR="00FB50DF" w:rsidRDefault="00FB50DF" w:rsidP="006616B0">
      <w:r>
        <w:rPr>
          <w:rFonts w:hint="eastAsia"/>
        </w:rPr>
        <w:t>A</w:t>
      </w:r>
      <w:r>
        <w:t xml:space="preserve">s the graph shown, the goal is </w:t>
      </w:r>
      <w:proofErr w:type="gramStart"/>
      <w:r>
        <w:t>attempt</w:t>
      </w:r>
      <w:proofErr w:type="gramEnd"/>
      <w:r>
        <w:t xml:space="preserve"> to get the rating of three player team (Player1,2,3), in order to calculate the rating of 3 players combine, it is necessary to consider the possible combine for two player and find out the potential relation could affect the group rating.</w:t>
      </w:r>
    </w:p>
    <w:p w14:paraId="1DB898BD" w14:textId="77777777" w:rsidR="00FB50DF" w:rsidRDefault="00134621" w:rsidP="006616B0">
      <w:r>
        <w:t xml:space="preserve">In this </w:t>
      </w:r>
      <w:proofErr w:type="gramStart"/>
      <w:r>
        <w:t>case ,</w:t>
      </w:r>
      <w:r w:rsidR="00FB50DF">
        <w:t>the</w:t>
      </w:r>
      <w:proofErr w:type="gramEnd"/>
      <w:r w:rsidR="00FB50DF">
        <w:t xml:space="preserve"> formula could be understand easily as: </w:t>
      </w:r>
    </w:p>
    <w:p w14:paraId="4DC83F56" w14:textId="77777777" w:rsidR="00134621" w:rsidRDefault="00FB50DF" w:rsidP="006616B0">
      <w:r>
        <w:t>Strength(player1,</w:t>
      </w:r>
      <w:proofErr w:type="gramStart"/>
      <w:r>
        <w:t>2)=</w:t>
      </w:r>
      <w:proofErr w:type="gramEnd"/>
      <w:r>
        <w:t xml:space="preserve"> Strength(player1)+Strength(player2)+K</w:t>
      </w:r>
      <w:r w:rsidR="00134621">
        <w:t>,</w:t>
      </w:r>
    </w:p>
    <w:p w14:paraId="16329452" w14:textId="77777777" w:rsidR="00FB50DF" w:rsidRDefault="00FB50DF" w:rsidP="006616B0">
      <w:r>
        <w:t>Which the k is how their relation could impact their rating.</w:t>
      </w:r>
    </w:p>
    <w:p w14:paraId="2D70CB9B" w14:textId="77777777" w:rsidR="00134621" w:rsidRDefault="00E92E66" w:rsidP="006616B0">
      <w:r>
        <w:t xml:space="preserve">The first method to solve this condition is </w:t>
      </w:r>
      <w:proofErr w:type="gramStart"/>
      <w:r>
        <w:t>attempt</w:t>
      </w:r>
      <w:proofErr w:type="gramEnd"/>
      <w:r>
        <w:t xml:space="preserve"> to use the Fibonacci. In details, the Fibonacci sequence is a sequence in which each number is the sum of the first two numbers. The number at a specific position in the Fibonacci sequence can be obtained using recursive methods.</w:t>
      </w:r>
    </w:p>
    <w:p w14:paraId="5B3FCD87" w14:textId="77777777" w:rsidR="00E92E66" w:rsidRDefault="00E92E66" w:rsidP="006616B0">
      <w:r>
        <w:t>The pseudocode for fib can be conclude as:</w:t>
      </w:r>
    </w:p>
    <w:p w14:paraId="39BC942D" w14:textId="77777777" w:rsidR="00E92E66" w:rsidRDefault="00E92E66" w:rsidP="00E92E66">
      <w:r>
        <w:t>Define Fib(n)</w:t>
      </w:r>
    </w:p>
    <w:p w14:paraId="128D5DEA" w14:textId="77777777" w:rsidR="00E92E66" w:rsidRDefault="00E92E66" w:rsidP="00E92E66">
      <w:r>
        <w:t xml:space="preserve">If n = 0 </w:t>
      </w:r>
    </w:p>
    <w:p w14:paraId="54588C22" w14:textId="77777777" w:rsidR="00E92E66" w:rsidRDefault="00E92E66" w:rsidP="00E92E66">
      <w:r>
        <w:t xml:space="preserve">            Return 0</w:t>
      </w:r>
    </w:p>
    <w:p w14:paraId="6404E20B" w14:textId="77777777" w:rsidR="00E92E66" w:rsidRDefault="00E92E66" w:rsidP="00E92E66">
      <w:r>
        <w:t>If n = 1</w:t>
      </w:r>
    </w:p>
    <w:p w14:paraId="2A60BD34" w14:textId="77777777" w:rsidR="00E92E66" w:rsidRDefault="00E92E66" w:rsidP="00E92E66">
      <w:r>
        <w:t xml:space="preserve">            Return 1</w:t>
      </w:r>
    </w:p>
    <w:p w14:paraId="5C473B5F" w14:textId="77777777" w:rsidR="00E92E66" w:rsidRDefault="00E92E66" w:rsidP="00E92E66">
      <w:r>
        <w:t>Else</w:t>
      </w:r>
    </w:p>
    <w:p w14:paraId="33BD904B" w14:textId="77777777" w:rsidR="00E92E66" w:rsidRDefault="00E92E66" w:rsidP="00E92E66">
      <w:r>
        <w:t xml:space="preserve">            Return Fib(n-</w:t>
      </w:r>
      <w:proofErr w:type="gramStart"/>
      <w:r>
        <w:t>1)+</w:t>
      </w:r>
      <w:proofErr w:type="gramEnd"/>
      <w:r>
        <w:t>Fib(n-2)</w:t>
      </w:r>
    </w:p>
    <w:p w14:paraId="0A554C7D" w14:textId="77777777" w:rsidR="00E92E66" w:rsidRDefault="00E92E66" w:rsidP="00E92E66"/>
    <w:p w14:paraId="05641694" w14:textId="77777777" w:rsidR="00E92E66" w:rsidRDefault="00E92E66" w:rsidP="00E92E66"/>
    <w:p w14:paraId="6BC2E3F6" w14:textId="77777777" w:rsidR="00E92E66" w:rsidRDefault="00E92E66" w:rsidP="00E92E66">
      <w:r>
        <w:rPr>
          <w:rFonts w:hint="eastAsia"/>
        </w:rPr>
        <w:t>A</w:t>
      </w:r>
      <w:r>
        <w:t xml:space="preserve">s it is </w:t>
      </w:r>
      <w:proofErr w:type="gramStart"/>
      <w:r>
        <w:t>rely</w:t>
      </w:r>
      <w:proofErr w:type="gramEnd"/>
      <w:r>
        <w:t xml:space="preserve"> on the way of recursion, it is necessary to set up the base case, so for this project’s fib recursion is if the number of set one, it will straight return that one player rating.</w:t>
      </w:r>
    </w:p>
    <w:p w14:paraId="2EB0370D" w14:textId="77777777" w:rsidR="00E92E66" w:rsidRDefault="00E92E66" w:rsidP="00E92E66"/>
    <w:p w14:paraId="393CA9BE" w14:textId="77777777" w:rsidR="00E92E66" w:rsidRDefault="00E92E66" w:rsidP="00E92E66">
      <w:r>
        <w:t>Define Strength(set)</w:t>
      </w:r>
    </w:p>
    <w:p w14:paraId="6748A474" w14:textId="77777777" w:rsidR="00E92E66" w:rsidRDefault="00E92E66" w:rsidP="00E92E66">
      <w:r>
        <w:t>If num == 1</w:t>
      </w:r>
    </w:p>
    <w:p w14:paraId="68D9EC73" w14:textId="77777777" w:rsidR="00E92E66" w:rsidRDefault="00E92E66" w:rsidP="00E92E66">
      <w:r>
        <w:t xml:space="preserve">            Return Rating(</w:t>
      </w:r>
      <w:proofErr w:type="gramStart"/>
      <w:r>
        <w:t>set[</w:t>
      </w:r>
      <w:proofErr w:type="gramEnd"/>
      <w:r>
        <w:t>0])</w:t>
      </w:r>
    </w:p>
    <w:p w14:paraId="0B50F0B7" w14:textId="77777777" w:rsidR="00E92E66" w:rsidRDefault="00E92E66" w:rsidP="00E92E66">
      <w:r>
        <w:t>Else</w:t>
      </w:r>
    </w:p>
    <w:p w14:paraId="3B2F5667" w14:textId="77777777" w:rsidR="00E92E66" w:rsidRDefault="00E92E66" w:rsidP="00E92E66">
      <w:r>
        <w:t xml:space="preserve">            strength = </w:t>
      </w:r>
      <w:proofErr w:type="gramStart"/>
      <w:r>
        <w:t>0;</w:t>
      </w:r>
      <w:proofErr w:type="gramEnd"/>
    </w:p>
    <w:p w14:paraId="2212708E" w14:textId="77777777" w:rsidR="00E92E66" w:rsidRDefault="00E92E66" w:rsidP="00E92E66">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3874C7D6" w14:textId="77777777" w:rsidR="00E92E66" w:rsidRDefault="00E92E66" w:rsidP="00E92E66">
      <w:r>
        <w:t xml:space="preserve">                        Strength += Strength(subset)</w:t>
      </w:r>
    </w:p>
    <w:p w14:paraId="732324D2" w14:textId="77777777" w:rsidR="00E92E66" w:rsidRDefault="00E92E66" w:rsidP="00E92E66">
      <w:r>
        <w:t xml:space="preserve">            Strength / (</w:t>
      </w:r>
      <w:proofErr w:type="spellStart"/>
      <w:r>
        <w:t>len</w:t>
      </w:r>
      <w:proofErr w:type="spellEnd"/>
      <w:r>
        <w:t>(set)-1)</w:t>
      </w:r>
    </w:p>
    <w:p w14:paraId="26488274" w14:textId="77777777" w:rsidR="00E92E66" w:rsidRDefault="00E92E66" w:rsidP="00E92E66">
      <w:r>
        <w:t xml:space="preserve">            Return </w:t>
      </w:r>
      <w:proofErr w:type="gramStart"/>
      <w:r>
        <w:t>Strength(</w:t>
      </w:r>
      <w:proofErr w:type="gramEnd"/>
      <w:r>
        <w:t xml:space="preserve">) </w:t>
      </w:r>
    </w:p>
    <w:p w14:paraId="46C160DA" w14:textId="77777777" w:rsidR="00E92E66" w:rsidRPr="00E92E66" w:rsidRDefault="00E92E66" w:rsidP="006616B0"/>
    <w:p w14:paraId="03AD5454" w14:textId="5677F0CE" w:rsidR="00E92E66" w:rsidRDefault="00E92E66" w:rsidP="006616B0">
      <w:r>
        <w:t>However, It will cost a lot of space to calculate, for example like the graph to calculate the overall rating of (player</w:t>
      </w:r>
      <w:proofErr w:type="gramStart"/>
      <w:r>
        <w:t>1,player</w:t>
      </w:r>
      <w:proofErr w:type="gramEnd"/>
      <w:r>
        <w:t>2,player3). The algorithm will calculate the rating of (player</w:t>
      </w:r>
      <w:proofErr w:type="gramStart"/>
      <w:r>
        <w:t>1,player</w:t>
      </w:r>
      <w:proofErr w:type="gramEnd"/>
      <w:r>
        <w:t xml:space="preserve">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w:t>
      </w:r>
      <w:proofErr w:type="gramStart"/>
      <w:r>
        <w:t>So</w:t>
      </w:r>
      <w:proofErr w:type="gramEnd"/>
      <w:r>
        <w:t xml:space="preserve"> I try to find the more efficient way to solve the calculation (improve the fib recursion), which is the </w:t>
      </w:r>
      <w:proofErr w:type="spellStart"/>
      <w:r>
        <w:t>Memoization</w:t>
      </w:r>
      <w:proofErr w:type="spellEnd"/>
      <w:r>
        <w:t xml:space="preserve">, the basic idea for </w:t>
      </w:r>
      <w:proofErr w:type="spellStart"/>
      <w:r>
        <w:t>memoization</w:t>
      </w:r>
      <w:proofErr w:type="spellEnd"/>
      <w:r>
        <w:t>, is attempt to save all of the result that obtain from the recursion.</w:t>
      </w:r>
      <w:r w:rsidRPr="00E92E66">
        <w:t xml:space="preserve"> And take out the result directly when </w:t>
      </w:r>
      <w:r>
        <w:t>we</w:t>
      </w:r>
      <w:r w:rsidRPr="00E92E66">
        <w:t xml:space="preserve"> use it </w:t>
      </w:r>
      <w:r>
        <w:t>to calculate further information</w:t>
      </w:r>
      <w:r w:rsidRPr="00E92E66">
        <w:t>. Therefore, an array is defined to store the calculated data, and then query from the array when needed, which will save unnecessary calculations and improve the efficiency of the program</w:t>
      </w:r>
      <w:r>
        <w:t xml:space="preserve">. </w:t>
      </w:r>
    </w:p>
    <w:p w14:paraId="2B88D8C8" w14:textId="77777777" w:rsidR="00E92E66" w:rsidRDefault="00E92E66" w:rsidP="006616B0"/>
    <w:p w14:paraId="3BF14853" w14:textId="77777777" w:rsidR="00E92E66" w:rsidRDefault="00E92E66" w:rsidP="006616B0">
      <w:r>
        <w:t xml:space="preserve">Here is the pseudocode for </w:t>
      </w:r>
      <w:proofErr w:type="spellStart"/>
      <w:r>
        <w:t>Memoization</w:t>
      </w:r>
      <w:proofErr w:type="spellEnd"/>
      <w:r>
        <w:t>:</w:t>
      </w:r>
    </w:p>
    <w:p w14:paraId="32705F8F" w14:textId="77777777" w:rsidR="00E92E66" w:rsidRDefault="00E92E66" w:rsidP="00E92E66">
      <w:r>
        <w:t>Define Strength(set)</w:t>
      </w:r>
    </w:p>
    <w:p w14:paraId="1C0ECEC3" w14:textId="77777777" w:rsidR="00E92E66" w:rsidRDefault="00E92E66" w:rsidP="00E92E66">
      <w:r>
        <w:t xml:space="preserve">Memo = </w:t>
      </w:r>
      <w:proofErr w:type="gramStart"/>
      <w:r>
        <w:t>keys:powerset</w:t>
      </w:r>
      <w:proofErr w:type="gramEnd"/>
      <w:r>
        <w:t>5 -&gt; values: zeros(</w:t>
      </w:r>
      <w:proofErr w:type="spellStart"/>
      <w:r>
        <w:t>len</w:t>
      </w:r>
      <w:proofErr w:type="spellEnd"/>
      <w:r>
        <w:t>(powerset5(players)))</w:t>
      </w:r>
    </w:p>
    <w:p w14:paraId="7F1ED232" w14:textId="77777777" w:rsidR="00E92E66" w:rsidRDefault="00E92E66" w:rsidP="00E92E66">
      <w:r>
        <w:t>If num == 1</w:t>
      </w:r>
    </w:p>
    <w:p w14:paraId="5C72D3AE" w14:textId="77777777" w:rsidR="00E92E66" w:rsidRDefault="00E92E66" w:rsidP="00E92E66">
      <w:r>
        <w:t xml:space="preserve">            Memo[set] = Rating(</w:t>
      </w:r>
      <w:proofErr w:type="gramStart"/>
      <w:r>
        <w:t>set[</w:t>
      </w:r>
      <w:proofErr w:type="gramEnd"/>
      <w:r>
        <w:t>0])</w:t>
      </w:r>
    </w:p>
    <w:p w14:paraId="3C2F9C71" w14:textId="77777777" w:rsidR="00E92E66" w:rsidRDefault="00E92E66" w:rsidP="00E92E66">
      <w:r>
        <w:t xml:space="preserve">            Return Rating(</w:t>
      </w:r>
      <w:proofErr w:type="gramStart"/>
      <w:r>
        <w:t>set[</w:t>
      </w:r>
      <w:proofErr w:type="gramEnd"/>
      <w:r>
        <w:t>0])</w:t>
      </w:r>
    </w:p>
    <w:p w14:paraId="099179EA" w14:textId="77777777" w:rsidR="00E92E66" w:rsidRDefault="00E92E66" w:rsidP="00E92E66">
      <w:r>
        <w:t>Else</w:t>
      </w:r>
    </w:p>
    <w:p w14:paraId="2CFEB7D6" w14:textId="77777777" w:rsidR="00E92E66" w:rsidRDefault="00E92E66" w:rsidP="00E92E66">
      <w:r>
        <w:t xml:space="preserve">            If (Memo[set] == 0)</w:t>
      </w:r>
    </w:p>
    <w:p w14:paraId="42DF5E90" w14:textId="77777777" w:rsidR="00E92E66" w:rsidRDefault="00E92E66" w:rsidP="00E92E66">
      <w:r>
        <w:t xml:space="preserve">                        strength = </w:t>
      </w:r>
      <w:proofErr w:type="gramStart"/>
      <w:r>
        <w:t>0;</w:t>
      </w:r>
      <w:proofErr w:type="gramEnd"/>
    </w:p>
    <w:p w14:paraId="0E3BA1A4" w14:textId="77777777" w:rsidR="00E92E66" w:rsidRDefault="00E92E66" w:rsidP="00E92E66">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20B4D690" w14:textId="77777777" w:rsidR="00E92E66" w:rsidRDefault="00E92E66" w:rsidP="00E92E66">
      <w:r>
        <w:t xml:space="preserve">                                    strength += Strength(subset)</w:t>
      </w:r>
    </w:p>
    <w:p w14:paraId="54981ED0" w14:textId="77777777" w:rsidR="00E92E66" w:rsidRDefault="00E92E66" w:rsidP="00E92E66">
      <w:r>
        <w:t xml:space="preserve">                        strength / (</w:t>
      </w:r>
      <w:proofErr w:type="spellStart"/>
      <w:r>
        <w:t>len</w:t>
      </w:r>
      <w:proofErr w:type="spellEnd"/>
      <w:r>
        <w:t xml:space="preserve">(set)-1)                </w:t>
      </w:r>
    </w:p>
    <w:p w14:paraId="6AE2FCDC" w14:textId="77777777" w:rsidR="00E92E66" w:rsidRDefault="00E92E66" w:rsidP="00E92E66">
      <w:r>
        <w:t xml:space="preserve">                        Memo[set] = strength</w:t>
      </w:r>
    </w:p>
    <w:p w14:paraId="210B61F6" w14:textId="77777777" w:rsidR="00E92E66" w:rsidRDefault="00E92E66" w:rsidP="00E92E66">
      <w:r>
        <w:t xml:space="preserve">            Return Memo[set]</w:t>
      </w:r>
    </w:p>
    <w:p w14:paraId="4CB9CC58" w14:textId="77777777" w:rsidR="00D66EE2" w:rsidRDefault="00D66EE2" w:rsidP="00E92E66"/>
    <w:p w14:paraId="0EE12BBB" w14:textId="77777777" w:rsidR="00903AE7" w:rsidRDefault="00D66EE2" w:rsidP="00E92E66">
      <w:r>
        <w:rPr>
          <w:rFonts w:hint="eastAsia"/>
        </w:rPr>
        <w:t>I</w:t>
      </w:r>
      <w:r>
        <w:t xml:space="preserve">n the pseudocode, the function will always check the Set and do the recursion which will always check all of the powerset of </w:t>
      </w:r>
      <w:proofErr w:type="spellStart"/>
      <w:r>
        <w:t>len</w:t>
      </w:r>
      <w:proofErr w:type="spellEnd"/>
      <w:r>
        <w:t>(set)-1, until it find the personal rating</w:t>
      </w:r>
      <w:r w:rsidR="00E41F14">
        <w:t xml:space="preserve">, however, as the </w:t>
      </w:r>
      <w:r w:rsidR="00E41F14">
        <w:lastRenderedPageBreak/>
        <w:t xml:space="preserve">method mentioned before, the formula to calculate </w:t>
      </w:r>
      <w:r w:rsidR="005B01F3">
        <w:t>a group rating is Strength(player1,</w:t>
      </w:r>
      <w:proofErr w:type="gramStart"/>
      <w:r w:rsidR="005B01F3">
        <w:t>2)=</w:t>
      </w:r>
      <w:proofErr w:type="gramEnd"/>
      <w:r w:rsidR="005B01F3">
        <w:t xml:space="preserve"> Strength(player1)+Strength(player2)+K,</w:t>
      </w:r>
      <w:r w:rsidR="00E23E31">
        <w:t xml:space="preserve"> K is the mean factor </w:t>
      </w:r>
      <w:r w:rsidR="007E140F">
        <w:t>influence the total rating of a group combine. In NBA the K is stand for</w:t>
      </w:r>
      <w:r w:rsidR="00E41F14">
        <w:t xml:space="preserve"> chemical reaction</w:t>
      </w:r>
      <w:proofErr w:type="gramStart"/>
      <w:r w:rsidR="00E41F14">
        <w:t>(?) ,it</w:t>
      </w:r>
      <w:proofErr w:type="gramEnd"/>
      <w:r w:rsidR="00E41F14">
        <w:t xml:space="preserve"> is</w:t>
      </w:r>
      <w:r w:rsidR="00E41F14" w:rsidRPr="00E41F14">
        <w:t xml:space="preserve"> a process in which new players and previous players go from strange to familiar, as well as the formation of team play and mutual cooperation</w:t>
      </w:r>
      <w:r w:rsidR="00E41F14">
        <w:t xml:space="preserve">. </w:t>
      </w:r>
      <w:proofErr w:type="gramStart"/>
      <w:r w:rsidR="007E140F">
        <w:t>So</w:t>
      </w:r>
      <w:proofErr w:type="gramEnd"/>
      <w:r w:rsidR="007E140F">
        <w:t xml:space="preserve"> if the two player have a good relationship their combine K will be a large number, vice versa.</w:t>
      </w:r>
    </w:p>
    <w:p w14:paraId="6F575DA7" w14:textId="77777777" w:rsidR="00D66EE2" w:rsidRDefault="00D66EE2" w:rsidP="00E92E66"/>
    <w:p w14:paraId="05B0BCC4" w14:textId="77777777" w:rsidR="00D66EE2" w:rsidRDefault="00D66EE2" w:rsidP="00E92E66"/>
    <w:p w14:paraId="684670A9" w14:textId="77777777" w:rsidR="00D66EE2" w:rsidRDefault="00D66EE2" w:rsidP="00D66EE2">
      <w:pPr>
        <w:tabs>
          <w:tab w:val="left" w:pos="858"/>
        </w:tabs>
      </w:pPr>
      <w:r>
        <w:t xml:space="preserve">The team Elo </w:t>
      </w:r>
      <w:r w:rsidR="00CB0465">
        <w:t xml:space="preserve">rating system </w:t>
      </w:r>
    </w:p>
    <w:p w14:paraId="715CEBD8" w14:textId="77777777" w:rsidR="000532B7" w:rsidRDefault="000532B7" w:rsidP="00D66EE2">
      <w:pPr>
        <w:tabs>
          <w:tab w:val="left" w:pos="858"/>
        </w:tabs>
      </w:pPr>
    </w:p>
    <w:p w14:paraId="14D09F41" w14:textId="77777777" w:rsidR="00685F13" w:rsidRDefault="00D66EE2" w:rsidP="00685F13">
      <w:pPr>
        <w:tabs>
          <w:tab w:val="left" w:pos="858"/>
        </w:tabs>
      </w:pPr>
      <w:proofErr w:type="gramStart"/>
      <w:r>
        <w:rPr>
          <w:rFonts w:hint="eastAsia"/>
        </w:rPr>
        <w:t>I</w:t>
      </w:r>
      <w:r>
        <w:t>n order to</w:t>
      </w:r>
      <w:proofErr w:type="gramEnd"/>
      <w:r>
        <w:t xml:space="preserve"> </w:t>
      </w:r>
      <w:r w:rsidR="007E140F">
        <w:t>ensure the data reliability, The Elo rating system are used to calculate the actual value of K.</w:t>
      </w:r>
      <w:r w:rsidR="00CB0465">
        <w:t xml:space="preserve"> </w:t>
      </w:r>
      <w:r w:rsidR="00685F13">
        <w:t xml:space="preserve">The </w:t>
      </w:r>
      <w:r w:rsidR="00685F13" w:rsidRPr="00685F13">
        <w:t>Elo</w:t>
      </w:r>
      <w:r w:rsidR="00685F13">
        <w:t xml:space="preserve"> </w:t>
      </w:r>
      <w:r w:rsidR="00685F13" w:rsidRPr="00685F13">
        <w:t>rating system is used to calculate the relative skill level of players in a method of zero-sum games</w:t>
      </w:r>
      <w:r w:rsidR="00685F13">
        <w:t>, A player's Elo rating is represented by a number that may change depending on the outcome of the rated game played. After each game, the winning player gains points from the points lost. The difference between the rating of the winner and the loser determines the total number of points gained or lost after the game. If the higher rated player wins, then the lower rated player will only gain a few rating points. However, if the lower rated player gets a losing victory, many rating points will be transferred. In the case of a draw, the low-rated player will also gain some points from the high-rated player. This means that the rating system is self-correcting. In the long run, players with too low or too high ratings should accordingly perform better or worse than the rating system expects, thus gaining or losing rating points before the ratings reflect their true playing strength.</w:t>
      </w:r>
    </w:p>
    <w:p w14:paraId="227A35BD" w14:textId="77777777" w:rsidR="00BD21AD" w:rsidRDefault="00685F13" w:rsidP="00BD21AD">
      <w:pPr>
        <w:tabs>
          <w:tab w:val="left" w:pos="858"/>
        </w:tabs>
      </w:pPr>
      <w:proofErr w:type="gramStart"/>
      <w:r>
        <w:rPr>
          <w:rFonts w:hint="eastAsia"/>
        </w:rPr>
        <w:t>S</w:t>
      </w:r>
      <w:r>
        <w:t>o</w:t>
      </w:r>
      <w:proofErr w:type="gramEnd"/>
      <w:r>
        <w:t xml:space="preserve"> for this project</w:t>
      </w:r>
      <w:r w:rsidR="00BD21AD">
        <w:t>, Elo rating depend only on the final score of each game and the location of the game (home court advantage). They include both regular season and playoff games. The main source of points per game is Basketball-Reference.com.</w:t>
      </w:r>
    </w:p>
    <w:p w14:paraId="456C652F" w14:textId="77777777" w:rsidR="00685F13" w:rsidRDefault="00BD21AD" w:rsidP="00685F13">
      <w:pPr>
        <w:tabs>
          <w:tab w:val="left" w:pos="858"/>
        </w:tabs>
      </w:pPr>
      <w:r>
        <w:t>Teams always gain Elo points after a win and lose advantage after a loss. They gain more points by winning when they are not favored, and by winning by a larger margin.</w:t>
      </w:r>
      <w:r w:rsidR="007F7AF2">
        <w:t xml:space="preserve"> T</w:t>
      </w:r>
      <w:r w:rsidR="007F7AF2" w:rsidRPr="007F7AF2">
        <w:t>he strength of each team can be determined</w:t>
      </w:r>
      <w:r w:rsidR="007F7AF2">
        <w:t xml:space="preserve"> by</w:t>
      </w:r>
      <w:r w:rsidR="007F7AF2" w:rsidRPr="007F7AF2">
        <w:t xml:space="preserve"> the </w:t>
      </w:r>
      <w:r w:rsidR="007F7AF2">
        <w:t>rating</w:t>
      </w:r>
      <w:r w:rsidR="007F7AF2" w:rsidRPr="007F7AF2">
        <w:t xml:space="preserve"> of </w:t>
      </w:r>
      <w:r w:rsidR="007F7AF2">
        <w:t>E</w:t>
      </w:r>
      <w:r w:rsidR="007F7AF2" w:rsidRPr="007F7AF2">
        <w:t>lo,</w:t>
      </w:r>
      <w:r w:rsidR="007F7AF2">
        <w:t xml:space="preserve"> </w:t>
      </w:r>
      <w:r w:rsidR="007F7AF2">
        <w:rPr>
          <w:rFonts w:hint="eastAsia"/>
        </w:rPr>
        <w:t>this</w:t>
      </w:r>
      <w:r w:rsidR="007F7AF2" w:rsidRPr="007F7AF2">
        <w:t xml:space="preserve"> project uses 14 teams' </w:t>
      </w:r>
      <w:r w:rsidR="007F7AF2">
        <w:t>E</w:t>
      </w:r>
      <w:r w:rsidR="007F7AF2" w:rsidRPr="007F7AF2">
        <w:t xml:space="preserve">lo </w:t>
      </w:r>
      <w:r w:rsidR="007F7AF2">
        <w:t>rating</w:t>
      </w:r>
      <w:r w:rsidR="007F7AF2" w:rsidRPr="007F7AF2">
        <w:t xml:space="preserve"> as the primary factor in calculating player relationships</w:t>
      </w:r>
      <w:r w:rsidR="007F7AF2">
        <w:t>.</w:t>
      </w:r>
    </w:p>
    <w:p w14:paraId="6A728786" w14:textId="77777777" w:rsidR="007F7AF2" w:rsidRDefault="004A2058" w:rsidP="00685F13">
      <w:pPr>
        <w:tabs>
          <w:tab w:val="left" w:pos="858"/>
        </w:tabs>
      </w:pPr>
      <w:r>
        <w:t xml:space="preserve">The graph below </w:t>
      </w:r>
      <w:proofErr w:type="gramStart"/>
      <w:r>
        <w:t>show</w:t>
      </w:r>
      <w:proofErr w:type="gramEnd"/>
      <w:r>
        <w:t xml:space="preserve"> the distribution for 14 team Elo</w:t>
      </w:r>
    </w:p>
    <w:p w14:paraId="46C61C83" w14:textId="183B2813" w:rsidR="000532B7" w:rsidRDefault="007F7AF2" w:rsidP="00685F13">
      <w:pPr>
        <w:tabs>
          <w:tab w:val="left" w:pos="858"/>
        </w:tabs>
      </w:pPr>
      <w:r>
        <w:rPr>
          <w:rFonts w:hint="eastAsia"/>
          <w:noProof/>
        </w:rPr>
        <w:drawing>
          <wp:anchor distT="0" distB="0" distL="114300" distR="114300" simplePos="0" relativeHeight="251659264" behindDoc="0" locked="0" layoutInCell="1" allowOverlap="1" wp14:anchorId="16F2A994" wp14:editId="50EFBD3A">
            <wp:simplePos x="1144988" y="6122504"/>
            <wp:positionH relativeFrom="column">
              <wp:align>left</wp:align>
            </wp:positionH>
            <wp:positionV relativeFrom="paragraph">
              <wp:align>top</wp:align>
            </wp:positionV>
            <wp:extent cx="3657600" cy="2849880"/>
            <wp:effectExtent l="0" t="0" r="0" b="762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IMG1525.png"/>
                    <pic:cNvPicPr/>
                  </pic:nvPicPr>
                  <pic:blipFill>
                    <a:blip r:embed="rId16">
                      <a:extLst>
                        <a:ext uri="{28A0092B-C50C-407E-A947-70E740481C1C}">
                          <a14:useLocalDpi xmlns:a14="http://schemas.microsoft.com/office/drawing/2010/main" val="0"/>
                        </a:ext>
                      </a:extLst>
                    </a:blip>
                    <a:stretch>
                      <a:fillRect/>
                    </a:stretch>
                  </pic:blipFill>
                  <pic:spPr>
                    <a:xfrm>
                      <a:off x="0" y="0"/>
                      <a:ext cx="3657600" cy="2849880"/>
                    </a:xfrm>
                    <a:prstGeom prst="rect">
                      <a:avLst/>
                    </a:prstGeom>
                  </pic:spPr>
                </pic:pic>
              </a:graphicData>
            </a:graphic>
          </wp:anchor>
        </w:drawing>
      </w:r>
      <w:ins w:id="102" w:author="Peixuan Song" w:date="2021-03-31T17:26:00Z">
        <w:r w:rsidR="00F707F2">
          <w:br w:type="textWrapping" w:clear="all"/>
        </w:r>
      </w:ins>
    </w:p>
    <w:p w14:paraId="39409898" w14:textId="77777777" w:rsidR="00BF7278" w:rsidRDefault="00BF7278" w:rsidP="00685F13">
      <w:pPr>
        <w:tabs>
          <w:tab w:val="left" w:pos="858"/>
        </w:tabs>
      </w:pPr>
    </w:p>
    <w:p w14:paraId="7E2AD23C" w14:textId="77777777" w:rsidR="00BF7278" w:rsidRDefault="00A13E76" w:rsidP="00685F13">
      <w:pPr>
        <w:tabs>
          <w:tab w:val="left" w:pos="858"/>
        </w:tabs>
      </w:pPr>
      <w:r>
        <w:t>The mean value for this graph is 1767.6</w:t>
      </w:r>
    </w:p>
    <w:p w14:paraId="4BD051E4" w14:textId="77777777" w:rsidR="00BF7278" w:rsidRDefault="007B1C4B" w:rsidP="00BF7278">
      <w:pPr>
        <w:tabs>
          <w:tab w:val="left" w:pos="858"/>
        </w:tabs>
      </w:pPr>
      <w:r w:rsidRPr="007B1C4B">
        <w:t xml:space="preserve">As the picture shows most of the teams have an Elo </w:t>
      </w:r>
      <w:r>
        <w:rPr>
          <w:rFonts w:hint="eastAsia"/>
        </w:rPr>
        <w:t>r</w:t>
      </w:r>
      <w:r>
        <w:t>ating</w:t>
      </w:r>
      <w:r w:rsidRPr="007B1C4B">
        <w:t xml:space="preserve"> between 1736 and 1796 which ensures that these teams are very strong as the initial Elo score is 1500.</w:t>
      </w:r>
      <w:r>
        <w:t xml:space="preserve"> </w:t>
      </w:r>
      <w:r>
        <w:rPr>
          <w:rFonts w:hint="eastAsia"/>
        </w:rPr>
        <w:t>A</w:t>
      </w:r>
      <w:r>
        <w:t xml:space="preserve">nd based on the image, I estimate it is </w:t>
      </w:r>
      <w:proofErr w:type="gramStart"/>
      <w:r>
        <w:t>belong</w:t>
      </w:r>
      <w:proofErr w:type="gramEnd"/>
      <w:r>
        <w:t xml:space="preserve"> to the normal distribution.</w:t>
      </w:r>
      <w:r w:rsidR="00BF7278">
        <w:t xml:space="preserve"> </w:t>
      </w:r>
      <w:r w:rsidR="00556B6C" w:rsidRPr="00556B6C">
        <w:t>According to the database set up, this project chooses 14 famous combinations instead of 14 teams.</w:t>
      </w:r>
      <w:r w:rsidR="00556B6C">
        <w:t xml:space="preserve"> </w:t>
      </w:r>
      <w:r w:rsidR="00556B6C" w:rsidRPr="00556B6C">
        <w:t xml:space="preserve">Therefore it is necessary to use the Elo Rating of each team to obtain the ability values of each famous combination to get the chemistry </w:t>
      </w:r>
      <w:proofErr w:type="gramStart"/>
      <w:r w:rsidR="00556B6C" w:rsidRPr="00556B6C">
        <w:t>values(</w:t>
      </w:r>
      <w:proofErr w:type="gramEnd"/>
      <w:r w:rsidR="00556B6C" w:rsidRPr="00556B6C">
        <w:t>relation value K) between them. Each of the 14 teams will have several role players in addition to the famous combinations. The following chart summarizes all the players</w:t>
      </w:r>
      <w:r w:rsidR="00556B6C">
        <w:t>’</w:t>
      </w:r>
      <w:r w:rsidR="00556B6C" w:rsidRPr="00556B6C">
        <w:t xml:space="preserve"> information including the famous combinations, which will be used to calculate the relationship value K</w:t>
      </w:r>
      <w:r w:rsidR="00556B6C">
        <w:t>.</w:t>
      </w:r>
    </w:p>
    <w:p w14:paraId="11E268AE" w14:textId="77777777" w:rsidR="004A2058" w:rsidRPr="00556B6C" w:rsidRDefault="004A2058" w:rsidP="00BF7278">
      <w:pPr>
        <w:tabs>
          <w:tab w:val="left" w:pos="858"/>
        </w:tabs>
      </w:pPr>
    </w:p>
    <w:p w14:paraId="35D68E50" w14:textId="77777777" w:rsidR="00BF7278" w:rsidRDefault="00BF7278" w:rsidP="007B1C4B">
      <w:pPr>
        <w:tabs>
          <w:tab w:val="left" w:pos="858"/>
        </w:tabs>
      </w:pPr>
      <w:r>
        <w:rPr>
          <w:rFonts w:hint="eastAsia"/>
        </w:rPr>
        <w:t>T</w:t>
      </w:r>
      <w:r>
        <w:t xml:space="preserve">he graph </w:t>
      </w:r>
      <w:proofErr w:type="gramStart"/>
      <w:r>
        <w:t>show</w:t>
      </w:r>
      <w:proofErr w:type="gramEnd"/>
      <w:r>
        <w:t xml:space="preserve"> the normal distribution of player’s own rating</w:t>
      </w:r>
    </w:p>
    <w:p w14:paraId="031E6843" w14:textId="5FAFE90F" w:rsidR="007B1C4B" w:rsidRDefault="00BF7278" w:rsidP="007B1C4B">
      <w:pPr>
        <w:tabs>
          <w:tab w:val="left" w:pos="858"/>
        </w:tabs>
      </w:pPr>
      <w:r>
        <w:rPr>
          <w:rFonts w:hint="eastAsia"/>
          <w:noProof/>
        </w:rPr>
        <w:drawing>
          <wp:anchor distT="0" distB="0" distL="114300" distR="114300" simplePos="0" relativeHeight="251658240" behindDoc="0" locked="0" layoutInCell="1" allowOverlap="1" wp14:anchorId="695EE892" wp14:editId="4C0B119F">
            <wp:simplePos x="1144988" y="2894275"/>
            <wp:positionH relativeFrom="column">
              <wp:align>left</wp:align>
            </wp:positionH>
            <wp:positionV relativeFrom="paragraph">
              <wp:align>top</wp:align>
            </wp:positionV>
            <wp:extent cx="3048000" cy="2374900"/>
            <wp:effectExtent l="0" t="0" r="0" b="635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160.png"/>
                    <pic:cNvPicPr/>
                  </pic:nvPicPr>
                  <pic:blipFill>
                    <a:blip r:embed="rId17">
                      <a:extLst>
                        <a:ext uri="{28A0092B-C50C-407E-A947-70E740481C1C}">
                          <a14:useLocalDpi xmlns:a14="http://schemas.microsoft.com/office/drawing/2010/main" val="0"/>
                        </a:ext>
                      </a:extLst>
                    </a:blip>
                    <a:stretch>
                      <a:fillRect/>
                    </a:stretch>
                  </pic:blipFill>
                  <pic:spPr>
                    <a:xfrm>
                      <a:off x="0" y="0"/>
                      <a:ext cx="3048000" cy="2374900"/>
                    </a:xfrm>
                    <a:prstGeom prst="rect">
                      <a:avLst/>
                    </a:prstGeom>
                  </pic:spPr>
                </pic:pic>
              </a:graphicData>
            </a:graphic>
          </wp:anchor>
        </w:drawing>
      </w:r>
      <w:ins w:id="103" w:author="Peixuan Song" w:date="2021-03-31T17:26:00Z">
        <w:r w:rsidR="00F707F2">
          <w:br w:type="textWrapping" w:clear="all"/>
        </w:r>
      </w:ins>
    </w:p>
    <w:p w14:paraId="4092739C" w14:textId="77777777" w:rsidR="00556B6C" w:rsidRDefault="00556B6C" w:rsidP="007B1C4B">
      <w:pPr>
        <w:tabs>
          <w:tab w:val="left" w:pos="858"/>
        </w:tabs>
      </w:pPr>
      <w:r>
        <w:t>This graph shows the player ability by normal distribution and the mean for this graph is 79.188</w:t>
      </w:r>
    </w:p>
    <w:p w14:paraId="4D69F407" w14:textId="77777777" w:rsidR="00A13E76" w:rsidRDefault="00A13E76" w:rsidP="007B1C4B">
      <w:pPr>
        <w:tabs>
          <w:tab w:val="left" w:pos="858"/>
        </w:tabs>
      </w:pPr>
      <w:r>
        <w:rPr>
          <w:rFonts w:hint="eastAsia"/>
        </w:rPr>
        <w:t>A</w:t>
      </w:r>
      <w:r>
        <w:t xml:space="preserve">s </w:t>
      </w:r>
      <w:proofErr w:type="gramStart"/>
      <w:r>
        <w:t>both of these</w:t>
      </w:r>
      <w:proofErr w:type="gramEnd"/>
      <w:r>
        <w:t xml:space="preserve"> are considered as normal distribution, therefore I attempt to use the ratio to find the relation value K. </w:t>
      </w:r>
    </w:p>
    <w:p w14:paraId="74C37E8A" w14:textId="77777777" w:rsidR="00A13E76" w:rsidRDefault="00A13E76" w:rsidP="007B1C4B">
      <w:pPr>
        <w:tabs>
          <w:tab w:val="left" w:pos="858"/>
        </w:tabs>
      </w:pPr>
      <w:r>
        <w:t>The function to get the relation value:</w:t>
      </w:r>
    </w:p>
    <w:p w14:paraId="0ADA77B6" w14:textId="202B5E64" w:rsidR="00A13E76" w:rsidRDefault="00A13E76" w:rsidP="007B1C4B">
      <w:pPr>
        <w:tabs>
          <w:tab w:val="left" w:pos="858"/>
        </w:tabs>
        <w:rPr>
          <w:ins w:id="104" w:author="Peixuan Song" w:date="2021-03-31T17:34:00Z"/>
        </w:rPr>
      </w:pPr>
      <w:proofErr w:type="gramStart"/>
      <w:r>
        <w:t>K(</w:t>
      </w:r>
      <w:proofErr w:type="gramEnd"/>
      <w:r>
        <w:t>for n)=</w:t>
      </w:r>
      <w:r w:rsidRPr="00A13E76">
        <w:t xml:space="preserve"> (Team Elo/</w:t>
      </w:r>
      <w:r>
        <w:t>Average Elo/average player ability</w:t>
      </w:r>
      <w:r w:rsidRPr="00A13E76">
        <w:t xml:space="preserve">)*n - average team rating </w:t>
      </w:r>
      <w:r>
        <w:t>without n player.</w:t>
      </w:r>
    </w:p>
    <w:p w14:paraId="3AD0EADC" w14:textId="353681E6" w:rsidR="00255F02" w:rsidRDefault="00255F02" w:rsidP="007B1C4B">
      <w:pPr>
        <w:tabs>
          <w:tab w:val="left" w:pos="858"/>
        </w:tabs>
        <w:rPr>
          <w:ins w:id="105" w:author="Peixuan Song" w:date="2021-03-31T17:45:00Z"/>
        </w:rPr>
      </w:pPr>
    </w:p>
    <w:p w14:paraId="07221FDD" w14:textId="432D0374" w:rsidR="00D50409" w:rsidRDefault="00D50409" w:rsidP="007B1C4B">
      <w:pPr>
        <w:tabs>
          <w:tab w:val="left" w:pos="858"/>
        </w:tabs>
        <w:rPr>
          <w:ins w:id="106" w:author="Peixuan Song" w:date="2021-03-31T17:45:00Z"/>
        </w:rPr>
      </w:pPr>
    </w:p>
    <w:p w14:paraId="30EA4C63" w14:textId="77777777" w:rsidR="00D50409" w:rsidRPr="00A13E76" w:rsidRDefault="00D50409" w:rsidP="007B1C4B">
      <w:pPr>
        <w:tabs>
          <w:tab w:val="left" w:pos="858"/>
        </w:tabs>
      </w:pPr>
    </w:p>
    <w:sectPr w:rsidR="00D50409" w:rsidRPr="00A13E76" w:rsidSect="00E96B51">
      <w:pgSz w:w="11900" w:h="16840"/>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ixuan Song" w:date="2021-03-31T15:58:00Z" w:initials="PS">
    <w:p w14:paraId="29280504" w14:textId="3CB39EB3" w:rsidR="00B96381" w:rsidRDefault="00B96381">
      <w:pPr>
        <w:pStyle w:val="CommentText"/>
      </w:pPr>
      <w:r>
        <w:rPr>
          <w:rStyle w:val="CommentReference"/>
        </w:rPr>
        <w:annotationRef/>
      </w:r>
      <w:r>
        <w:t xml:space="preserve">Not sure what this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2805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F1AAC" w16cex:dateUtc="2021-03-3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280504" w16cid:durableId="240F1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EA551" w14:textId="77777777" w:rsidR="00212CCA" w:rsidRDefault="00212CCA" w:rsidP="00B96381">
      <w:r>
        <w:separator/>
      </w:r>
    </w:p>
  </w:endnote>
  <w:endnote w:type="continuationSeparator" w:id="0">
    <w:p w14:paraId="02DB84DA" w14:textId="77777777" w:rsidR="00212CCA" w:rsidRDefault="00212CCA" w:rsidP="00B96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6BF87" w14:textId="77777777" w:rsidR="00212CCA" w:rsidRDefault="00212CCA" w:rsidP="00B96381">
      <w:r>
        <w:separator/>
      </w:r>
    </w:p>
  </w:footnote>
  <w:footnote w:type="continuationSeparator" w:id="0">
    <w:p w14:paraId="6596D0BD" w14:textId="77777777" w:rsidR="00212CCA" w:rsidRDefault="00212CCA" w:rsidP="00B9638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doNotDisplayPageBoundarie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QwMbQwM7MwNzVS0lEKTi0uzszPAykwqgUABkfSESwAAAA="/>
  </w:docVars>
  <w:rsids>
    <w:rsidRoot w:val="00DB2CBD"/>
    <w:rsid w:val="000164FB"/>
    <w:rsid w:val="000532B7"/>
    <w:rsid w:val="00134621"/>
    <w:rsid w:val="001D6505"/>
    <w:rsid w:val="00212CCA"/>
    <w:rsid w:val="00255F02"/>
    <w:rsid w:val="002835C5"/>
    <w:rsid w:val="002B7085"/>
    <w:rsid w:val="0032112B"/>
    <w:rsid w:val="003575C7"/>
    <w:rsid w:val="003D7046"/>
    <w:rsid w:val="003E076E"/>
    <w:rsid w:val="004A2058"/>
    <w:rsid w:val="004F3C1A"/>
    <w:rsid w:val="00556B6C"/>
    <w:rsid w:val="005B01F3"/>
    <w:rsid w:val="00620CA7"/>
    <w:rsid w:val="006616B0"/>
    <w:rsid w:val="00685F13"/>
    <w:rsid w:val="00711A48"/>
    <w:rsid w:val="00744144"/>
    <w:rsid w:val="007930E5"/>
    <w:rsid w:val="007B1C4B"/>
    <w:rsid w:val="007E140F"/>
    <w:rsid w:val="007F7AF2"/>
    <w:rsid w:val="00811542"/>
    <w:rsid w:val="00836481"/>
    <w:rsid w:val="008D786A"/>
    <w:rsid w:val="00903AE7"/>
    <w:rsid w:val="009D4CEB"/>
    <w:rsid w:val="009E02DA"/>
    <w:rsid w:val="00A13E76"/>
    <w:rsid w:val="00A47DD5"/>
    <w:rsid w:val="00A75E81"/>
    <w:rsid w:val="00B96381"/>
    <w:rsid w:val="00BB12B5"/>
    <w:rsid w:val="00BD21AD"/>
    <w:rsid w:val="00BF7278"/>
    <w:rsid w:val="00BF7B4A"/>
    <w:rsid w:val="00C03AD2"/>
    <w:rsid w:val="00CA05F0"/>
    <w:rsid w:val="00CB0465"/>
    <w:rsid w:val="00D50409"/>
    <w:rsid w:val="00D66EE2"/>
    <w:rsid w:val="00DB2CBD"/>
    <w:rsid w:val="00E23E31"/>
    <w:rsid w:val="00E41F14"/>
    <w:rsid w:val="00E92E66"/>
    <w:rsid w:val="00E96B51"/>
    <w:rsid w:val="00EA608A"/>
    <w:rsid w:val="00ED6E1F"/>
    <w:rsid w:val="00F5716C"/>
    <w:rsid w:val="00F707F2"/>
    <w:rsid w:val="00FB5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EAE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paragraph" w:styleId="NormalWeb">
    <w:name w:val="Normal (Web)"/>
    <w:basedOn w:val="Normal"/>
    <w:uiPriority w:val="99"/>
    <w:semiHidden/>
    <w:unhideWhenUsed/>
    <w:rsid w:val="00FB50DF"/>
    <w:pPr>
      <w:widowControl/>
      <w:spacing w:before="100" w:beforeAutospacing="1" w:after="100" w:afterAutospacing="1"/>
      <w:jc w:val="left"/>
    </w:pPr>
    <w:rPr>
      <w:rFonts w:ascii="SimSun" w:eastAsia="SimSun" w:hAnsi="SimSun" w:cs="SimSun"/>
      <w:kern w:val="0"/>
      <w:sz w:val="24"/>
    </w:rPr>
  </w:style>
  <w:style w:type="character" w:styleId="PlaceholderText">
    <w:name w:val="Placeholder Text"/>
    <w:basedOn w:val="DefaultParagraphFont"/>
    <w:uiPriority w:val="99"/>
    <w:semiHidden/>
    <w:rsid w:val="00F5716C"/>
    <w:rPr>
      <w:color w:val="808080"/>
    </w:rPr>
  </w:style>
  <w:style w:type="paragraph" w:styleId="Header">
    <w:name w:val="header"/>
    <w:basedOn w:val="Normal"/>
    <w:link w:val="HeaderChar"/>
    <w:uiPriority w:val="99"/>
    <w:unhideWhenUsed/>
    <w:rsid w:val="00B96381"/>
    <w:pPr>
      <w:tabs>
        <w:tab w:val="center" w:pos="4252"/>
        <w:tab w:val="right" w:pos="8504"/>
      </w:tabs>
    </w:pPr>
  </w:style>
  <w:style w:type="character" w:customStyle="1" w:styleId="HeaderChar">
    <w:name w:val="Header Char"/>
    <w:basedOn w:val="DefaultParagraphFont"/>
    <w:link w:val="Header"/>
    <w:uiPriority w:val="99"/>
    <w:rsid w:val="00B96381"/>
  </w:style>
  <w:style w:type="paragraph" w:styleId="Footer">
    <w:name w:val="footer"/>
    <w:basedOn w:val="Normal"/>
    <w:link w:val="FooterChar"/>
    <w:uiPriority w:val="99"/>
    <w:unhideWhenUsed/>
    <w:rsid w:val="00B96381"/>
    <w:pPr>
      <w:tabs>
        <w:tab w:val="center" w:pos="4252"/>
        <w:tab w:val="right" w:pos="8504"/>
      </w:tabs>
    </w:pPr>
  </w:style>
  <w:style w:type="character" w:customStyle="1" w:styleId="FooterChar">
    <w:name w:val="Footer Char"/>
    <w:basedOn w:val="DefaultParagraphFont"/>
    <w:link w:val="Footer"/>
    <w:uiPriority w:val="99"/>
    <w:rsid w:val="00B96381"/>
  </w:style>
  <w:style w:type="character" w:styleId="CommentReference">
    <w:name w:val="annotation reference"/>
    <w:basedOn w:val="DefaultParagraphFont"/>
    <w:uiPriority w:val="99"/>
    <w:semiHidden/>
    <w:unhideWhenUsed/>
    <w:rsid w:val="00B96381"/>
    <w:rPr>
      <w:sz w:val="16"/>
      <w:szCs w:val="16"/>
    </w:rPr>
  </w:style>
  <w:style w:type="paragraph" w:styleId="CommentText">
    <w:name w:val="annotation text"/>
    <w:basedOn w:val="Normal"/>
    <w:link w:val="CommentTextChar"/>
    <w:uiPriority w:val="99"/>
    <w:semiHidden/>
    <w:unhideWhenUsed/>
    <w:rsid w:val="00B96381"/>
    <w:rPr>
      <w:sz w:val="20"/>
      <w:szCs w:val="20"/>
    </w:rPr>
  </w:style>
  <w:style w:type="character" w:customStyle="1" w:styleId="CommentTextChar">
    <w:name w:val="Comment Text Char"/>
    <w:basedOn w:val="DefaultParagraphFont"/>
    <w:link w:val="CommentText"/>
    <w:uiPriority w:val="99"/>
    <w:semiHidden/>
    <w:rsid w:val="00B96381"/>
    <w:rPr>
      <w:sz w:val="20"/>
      <w:szCs w:val="20"/>
    </w:rPr>
  </w:style>
  <w:style w:type="paragraph" w:styleId="CommentSubject">
    <w:name w:val="annotation subject"/>
    <w:basedOn w:val="CommentText"/>
    <w:next w:val="CommentText"/>
    <w:link w:val="CommentSubjectChar"/>
    <w:uiPriority w:val="99"/>
    <w:semiHidden/>
    <w:unhideWhenUsed/>
    <w:rsid w:val="00B96381"/>
    <w:rPr>
      <w:b/>
      <w:bCs/>
    </w:rPr>
  </w:style>
  <w:style w:type="character" w:customStyle="1" w:styleId="CommentSubjectChar">
    <w:name w:val="Comment Subject Char"/>
    <w:basedOn w:val="CommentTextChar"/>
    <w:link w:val="CommentSubject"/>
    <w:uiPriority w:val="99"/>
    <w:semiHidden/>
    <w:rsid w:val="00B963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1841432553">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3E7B0B-64FB-4465-ADDB-6B33BE053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7</Pages>
  <Words>1645</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12</cp:revision>
  <dcterms:created xsi:type="dcterms:W3CDTF">2021-03-14T15:13:00Z</dcterms:created>
  <dcterms:modified xsi:type="dcterms:W3CDTF">2021-04-05T00:41:00Z</dcterms:modified>
</cp:coreProperties>
</file>